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>
      <w:r>
        <w:t>Na osnovu člana 30. i 33. Zakona o radu ("Sl.glasnik RS", br. 24/2005, 61/2005, 54/2009, 32/2013, 75/2014, 13/2017- odluka US i 113/2017), a u skladu sa Pravilnikom o organizaciji i sistematizaciji radnih mesta za “POSITIVE” DOO Novi Sad br. OA 2212/2020-1 od 22.12.2020. godine (u daljem tekstu: Pravilnik) i pratećih izmena Pravilnika, dana 09.03.2022. godine. u Novom Sadu, zaključuje se:</w:t>
      </w:r>
    </w:p>
    <w:p>
      <w:r/>
    </w:p>
    <w:p>
      <w:pPr>
        <w:pStyle w:val="Heading2"/>
      </w:pPr>
      <w:r>
        <w:t>UGOVOR O RADU br. 0903/2022-1</w:t>
      </w:r>
    </w:p>
    <w:p>
      <w:r/>
    </w:p>
    <w:p>
      <w:r>
        <w:t>između:</w:t>
      </w:r>
    </w:p>
    <w:p>
      <w:r>
        <w:t>POSLODAVAC: "POSITIVE" DOO iz Novog Sada, Danila Kiša br.5, PIB:100276510, koga zastupa Miljan Radanović, direktor (u daljem tekstu: poslodavac) i</w:t>
      </w:r>
    </w:p>
    <w:p>
      <w:r>
        <w:t>ZAPOSLENA: Nina (Nikola) Lalović, iz Bača, Maršala Tita 091, JMBG: 0911997805030 (u daljem tekstu: zaposlena)</w:t>
      </w:r>
    </w:p>
    <w:p>
      <w:r/>
    </w:p>
    <w:p>
      <w:pPr>
        <w:pStyle w:val="Heading3"/>
      </w:pPr>
      <w:r>
        <w:t>Član 1.</w:t>
      </w:r>
    </w:p>
    <w:p>
      <w:r>
        <w:t>Ugovorne strane konstatuju da je poslodavac pre zaključenja Ugovora o radu, zaposlenu obavestio o poslu, uslovima rada, pravima i obavezama iz radnog odnosa i pravilima koja se tiču obaveza zaposlene da poštuje organizaciju rada i poslovanja kod poslodavca, kao i o uslovima i pravilima poslodavca u vezi sa ispunjavanjem ugovornih i drugih obaveza iz radnog odnosa, te o pravima i obavezama koje proizilaze iz propisa o radu i propisa o bezbednosti i zaštiti života i zdravlja na radu, kao i pravo na druge oblike zaštite, u skladu sa zakonom i opštim aktom, odnosno ugovorom o radu.</w:t>
      </w:r>
    </w:p>
    <w:p>
      <w:r>
        <w:t>Strane potpisinice ovog ugovora konstatuju i da je zaposlena prethodno primila Obaveštenje o zabrani vršenja zlostavljanja i seksualnog uznemiravanja na radu i zloupotrebi prava na zaštitu od tog ponašanja dana 09.03.2022. godine, kao i Obaveštenje o pravima i obavezama iz Zakona o zaštiti uzbunjivača dana 09.03.2022. godine.</w:t>
      </w:r>
    </w:p>
    <w:p>
      <w:r/>
    </w:p>
    <w:p>
      <w:pPr>
        <w:pStyle w:val="Heading3"/>
      </w:pPr>
      <w:r>
        <w:t>Član 2.</w:t>
      </w:r>
    </w:p>
    <w:p>
      <w:r>
        <w:t>Zaposlena stupa na rad dana 22.03.2022. godine.</w:t>
      </w:r>
    </w:p>
    <w:p>
      <w:r>
        <w:t>Zaposlena zasniva radni odnos na neodređeno vreme.</w:t>
      </w:r>
    </w:p>
    <w:p>
      <w:r/>
    </w:p>
    <w:p>
      <w:pPr>
        <w:pStyle w:val="Heading3"/>
      </w:pPr>
      <w:r>
        <w:t>Član 3.</w:t>
      </w:r>
    </w:p>
    <w:p>
      <w:r>
        <w:t>Zaposlena ima IV stepen stručne spreme i po zanimanju je finansijski tehničar.</w:t>
      </w:r>
    </w:p>
    <w:p>
      <w:r/>
    </w:p>
    <w:p>
      <w:pPr>
        <w:pStyle w:val="Heading3"/>
      </w:pPr>
      <w:r>
        <w:t>Član 4.</w:t>
      </w:r>
    </w:p>
    <w:p>
      <w:r>
        <w:t>Zaposlena će obavljati poslove radnog mesta Referent za opšte poslove i to:</w:t>
      </w:r>
    </w:p>
    <w:p>
      <w:r/>
    </w:p>
    <w:p>
      <w:r/>
      <w:r>
        <w:rPr>
          <w:b/>
        </w:rPr>
        <w:t>Opis poslova i zadataka:</w:t>
      </w:r>
      <w:r/>
    </w:p>
    <w:p>
      <w:pPr>
        <w:pStyle w:val="ListParagraph"/>
      </w:pPr>
      <w:r>
        <w:t>Samostalno učestvuje u pripremanju ponuda za javni sektor, predaji ponuda preko Portala javnih nabavki i priprema svu potrebnu dokumentaciju sa ponude i zaključenje ugovora.</w:t>
      </w:r>
    </w:p>
    <w:p>
      <w:pPr>
        <w:pStyle w:val="ListParagraph"/>
      </w:pPr>
      <w:r>
        <w:t>Registruje menice i priprema prateću dokumentaciju.</w:t>
      </w:r>
    </w:p>
    <w:p>
      <w:pPr>
        <w:pStyle w:val="ListParagraph"/>
      </w:pPr>
      <w:r>
        <w:t>Vodi evidencije i poštuje procedure iz oblasti upravljanja dokumentima (delovodnik, skeniranje dokumentacije i postavljanje/odlaganje iste).</w:t>
      </w:r>
    </w:p>
    <w:p>
      <w:pPr>
        <w:pStyle w:val="ListParagraph"/>
      </w:pPr>
      <w:r>
        <w:t>Ispostavlja račune za pružene usluge na mesečnom nivou i za jednokratne poslove.</w:t>
      </w:r>
    </w:p>
    <w:p>
      <w:pPr>
        <w:pStyle w:val="ListParagraph"/>
      </w:pPr>
      <w:r>
        <w:t>Odgovoran je za ispravnost i kompletnost dokumentacije za poslove koji su mu dodeljeni.</w:t>
      </w:r>
    </w:p>
    <w:p>
      <w:pPr>
        <w:pStyle w:val="ListParagraph"/>
      </w:pPr>
      <w:r>
        <w:t>Učestvuje u pripremi ugovora za klijente i poslove koji su mu dodeljeni.</w:t>
      </w:r>
    </w:p>
    <w:p>
      <w:pPr>
        <w:pStyle w:val="ListParagraph"/>
      </w:pPr>
      <w:r>
        <w:t>Po potrebi kontaktira dobavljače za nabavku robe za klijente i poslove koji su mu dodeljeni.</w:t>
      </w:r>
    </w:p>
    <w:p>
      <w:pPr>
        <w:pStyle w:val="ListParagraph"/>
      </w:pPr>
      <w:r>
        <w:t>Generiše potrebne izveštaje.</w:t>
      </w:r>
    </w:p>
    <w:p>
      <w:pPr>
        <w:pStyle w:val="ListParagraph"/>
      </w:pPr>
      <w:r>
        <w:t>Menja Saradnika za poslove ljudskih resursa kada je isti odsutan.</w:t>
      </w:r>
    </w:p>
    <w:p>
      <w:pPr>
        <w:pStyle w:val="ListParagraph"/>
      </w:pPr>
      <w:r>
        <w:t>Za svoj rad odgovara Šefu sektora finansija, opštih i pravnih poslova.</w:t>
      </w:r>
    </w:p>
    <w:p>
      <w:pPr>
        <w:pStyle w:val="ListParagraph"/>
      </w:pPr>
      <w:r>
        <w:t>Savesno, kvalitetno i u predviđenim rokovima obavlja svoje poslove.</w:t>
      </w:r>
    </w:p>
    <w:p>
      <w:r/>
    </w:p>
    <w:p>
      <w:r/>
      <w:r>
        <w:rPr>
          <w:b/>
        </w:rPr>
        <w:t>Posebni uslovi:</w:t>
      </w:r>
      <w:r/>
    </w:p>
    <w:p>
      <w:pPr>
        <w:pStyle w:val="ListParagraph"/>
      </w:pPr>
      <w:r>
        <w:t>IV stepen stručne spreme, poznavanje engleskog jezika. Osnovno poznavanje opštih alata (MS Office: Word, Excel, Outlook...).</w:t>
      </w:r>
    </w:p>
    <w:p>
      <w:pPr>
        <w:pStyle w:val="ListParagraph"/>
      </w:pPr>
      <w:r>
        <w:t>Broj izvršilaca: 1 (jedan).</w:t>
      </w:r>
    </w:p>
    <w:p>
      <w:r/>
    </w:p>
    <w:p>
      <w:pPr>
        <w:pStyle w:val="Heading3"/>
      </w:pPr>
      <w:r>
        <w:t>Član 5.</w:t>
      </w:r>
    </w:p>
    <w:p>
      <w:r>
        <w:t>Zaposlena će obavljati poslove u prostorijama poslodavca i na terenu.</w:t>
      </w:r>
    </w:p>
    <w:p>
      <w:r/>
    </w:p>
    <w:p>
      <w:pPr>
        <w:pStyle w:val="Heading3"/>
      </w:pPr>
      <w:r>
        <w:t>Član 6.</w:t>
      </w:r>
    </w:p>
    <w:p>
      <w:r>
        <w:t>Zaposlena zasniva radni odnos sa punim radnim vremenom.</w:t>
      </w:r>
    </w:p>
    <w:p>
      <w:r>
        <w:t>Radna nedelja se utvrđuje kao petodnevna od 08.00h do 16.00h i po pravilu sadrži ukupno 40 (četrdeset) radnih časova, a u skladu sa Zakonom i Pravilnikom o radu i duže ukoliko priroda posla to zahteva. Poslodavac može da izvrši preraspodelu radnog vremena kada to zahteva priroda delatnosti, organizacija rada, bolje korišćenje sredstava rada, racionalnije korišćenje radnog vremena i izvršenje određenog posla u utvrđenim rokovima. Preraspodela radnog vremena vrši se tako da ukupno radno vreme zaposlene u periodu od šest meseci u toku kalendarske godine u proseku ne bude duže od ugovorenog radnog vremena zaposlene. U slučaju preraspodele radnog vremena, radno vreme ne može da bude duže od 60 časova nedeljno Preraspodela radnog vremena ne smatra se prekovremenim radom.</w:t>
      </w:r>
    </w:p>
    <w:p>
      <w:r>
        <w:t>Na zahtev poslodavca, zaposlena je dužna da radi duže od punog radnog vremena u slučaju više sile, iznenadnog povećanja obima posla i u drugim slučajevima kada je neophodno da se u određenom roku završi posao koji nije planiran (u daljem tekstu: prekovremeni rad). Prekovremeni rad ne može da traje duže od osam časova nedeljno. Zaposlena ne može da radi duže od 12 časova dnevno uključujući i prekovremeni rad.</w:t>
      </w:r>
    </w:p>
    <w:p>
      <w:r>
        <w:t>O rasporedu i promeni rasporeda radnog vremena poslodavac će obavestiti zaposlenu najmanje 5 (pet) dana pre promene, osim u slučaju uvođenja prekovremenog rada.</w:t>
      </w:r>
    </w:p>
    <w:p>
      <w:r/>
    </w:p>
    <w:p>
      <w:pPr>
        <w:pStyle w:val="Heading3"/>
      </w:pPr>
      <w:r>
        <w:t>Član 7.</w:t>
      </w:r>
    </w:p>
    <w:p>
      <w:r>
        <w:t>Zaposlena ima pravo na odmor u toku dnevnog rada, dnevni, nedeljni i godišnji odmor u skladu sa Zakonom i Pravilnikom o radu.</w:t>
      </w:r>
    </w:p>
    <w:p>
      <w:r>
        <w:t>Pravilnikom o radu utvrđeno pravo na odmor u toku dnevnog rada je u trajanju od 30 (trideset) minuta za zaposlenu koja radi puno radno vreme. Odmor u toku dnevnog rada ne može da se koristi na početku i na kraju radnog vremena a vreme odmora uračunava se u radno vreme.</w:t>
      </w:r>
    </w:p>
    <w:p>
      <w:r>
        <w:t>Zaposlena ima pravo na nedeljni odmor u trajanju od najmanje 24 časa neprekidno i koristi se, po pravilu, nedeljom.</w:t>
      </w:r>
    </w:p>
    <w:p>
      <w:r>
        <w:t>Zakonom i Pravilnikom o radu utvrđena dužina godišnjeg odmora iznosi 20 (dvadeset) radnih dana. Pri utvrđivanju dužine godišnjeg odmora radna nedelja računa se kao 5 (pet) radnih dana. Zaposlena stiče pravo na korišćenje godišnjeg odmora u kalendarskoj godini posle mesec dana neprekidnog rada od dana zasnivanja radnog odnosa kod poslodavca. Godišnji odmor koristi se jednokratno ili u dva ili više delova. Ako zaposlena koristi godišnji odmor u delovima, prvi deo koristi u trajanju od najmanje 2 (dve) radne nedelje neprekidno u toku kalendarske godine, a ostatak najkasnije do 30. juna naredne godine. Zaposlena ne može da se odrekne prava na godišnji odmor, niti mu se to pravo može uskratiti ili zameniti novčanom naknadom, osim u slučaju prestanka radnog odnosa u skladu sa ovim zakonom. O rasporedu korišćenja godišnjeg odmora odlučuje poslodavac uz prethodnu konsultaciju sa zaposlenom.</w:t>
      </w:r>
    </w:p>
    <w:p>
      <w:r/>
    </w:p>
    <w:p>
      <w:pPr>
        <w:pStyle w:val="Heading3"/>
      </w:pPr>
      <w:r>
        <w:t>Član 8.</w:t>
      </w:r>
    </w:p>
    <w:p>
      <w:r>
        <w:t>Zarada zaposlene sastoji se od zarade za obavljeni rad i vreme provedeno na radu i drugih primanja po osnovu radnog odnosa u skladu sa ovim ugovorom.</w:t>
      </w:r>
    </w:p>
    <w:p>
      <w:r>
        <w:t>Zarada za obavljeni rad i vreme provedeno na radu utvrđuje se na osnovu:</w:t>
      </w:r>
    </w:p>
    <w:p>
      <w:pPr>
        <w:pStyle w:val="ListParagraph"/>
      </w:pPr>
      <w:r>
        <w:t>osnovne zarade,</w:t>
      </w:r>
    </w:p>
    <w:p>
      <w:pPr>
        <w:pStyle w:val="ListParagraph"/>
      </w:pPr>
      <w:r>
        <w:t>rezultata rada,</w:t>
      </w:r>
    </w:p>
    <w:p>
      <w:pPr>
        <w:pStyle w:val="ListParagraph"/>
      </w:pPr>
      <w:r>
        <w:t>uvećane zarade,</w:t>
      </w:r>
    </w:p>
    <w:p>
      <w:pPr>
        <w:pStyle w:val="ListParagraph"/>
      </w:pPr>
      <w:r>
        <w:t>drugih primanja – naknada troškova koje čine zaradu.</w:t>
      </w:r>
    </w:p>
    <w:p>
      <w:r/>
    </w:p>
    <w:p>
      <w:r>
        <w:t>Osnovna zarada za poslove koje zaposlena obavlja utvrđuje se ovim ugovorom za puno radno vreme i standardni učinak i sadrži složenost poslova, odgovornost, uslove rada i stručnu spremu koja je uslov za rad na određenim poslovima. Osnovna zarada iz prethodnog stava ove tačke, utvrđuje se u mesečnom novčanom bruto I iznosu i iznosi 65.150,00 dinara i ne može biti niža od iznosa bruto minimalne zarade koju utvrđuje Socijalno-ekonomski savet Republike Srbije ili Vlada Republike Srbije.</w:t>
      </w:r>
    </w:p>
    <w:p>
      <w:r>
        <w:t>Radni učinak se utvrđuje na osnovu kriterijuma i merila:</w:t>
      </w:r>
    </w:p>
    <w:p>
      <w:pPr>
        <w:pStyle w:val="ListParagraph"/>
      </w:pPr>
      <w:r>
        <w:t>ostvarenje individualnih normi na osnovu normativa i standarda rada;</w:t>
      </w:r>
    </w:p>
    <w:p>
      <w:pPr>
        <w:pStyle w:val="ListParagraph"/>
      </w:pPr>
      <w:r>
        <w:t>ocene rezultata rada zaposlenih;</w:t>
      </w:r>
    </w:p>
    <w:p>
      <w:pPr>
        <w:pStyle w:val="ListParagraph"/>
      </w:pPr>
      <w:r>
        <w:t>kvalitet obavljenog posla;</w:t>
      </w:r>
    </w:p>
    <w:p>
      <w:pPr>
        <w:pStyle w:val="ListParagraph"/>
      </w:pPr>
      <w:r>
        <w:t>odnos prema radnoj i tehnološkoj disciplini;</w:t>
      </w:r>
    </w:p>
    <w:p>
      <w:pPr>
        <w:pStyle w:val="ListParagraph"/>
      </w:pPr>
      <w:r>
        <w:t>ispoljena inicijativa i savesnost obavljanja posla;</w:t>
      </w:r>
    </w:p>
    <w:p>
      <w:pPr>
        <w:pStyle w:val="ListParagraph"/>
      </w:pPr>
      <w:r>
        <w:t>dodatka po osnovu rada pod posebnim uslovima rada.</w:t>
      </w:r>
    </w:p>
    <w:p>
      <w:r/>
    </w:p>
    <w:p>
      <w:r>
        <w:t>Zaradu direktora po osnovu radnog učinka utvrđuje osnivač.</w:t>
      </w:r>
    </w:p>
    <w:p>
      <w:r/>
    </w:p>
    <w:p>
      <w:pPr>
        <w:pStyle w:val="Heading3"/>
      </w:pPr>
      <w:r>
        <w:t>Član 9.</w:t>
      </w:r>
    </w:p>
    <w:p>
      <w:r>
        <w:t>Zaposlena ima pravo na uvećanje zarade i to:</w:t>
      </w:r>
    </w:p>
    <w:p>
      <w:pPr>
        <w:pStyle w:val="ListParagraph"/>
      </w:pPr>
      <w:r>
        <w:t>po osnovu ostvarenih rezultata rada osnovna zarada može da se uveća najviše do 90%, odnosno umanji najviše do 20%, a na osnovu odluke poslodavca.</w:t>
      </w:r>
    </w:p>
    <w:p>
      <w:pPr>
        <w:pStyle w:val="ListParagraph"/>
      </w:pPr>
      <w:r>
        <w:t>po osnovu prekovremenog rada i rada noću (26% od osnovice),</w:t>
      </w:r>
    </w:p>
    <w:p>
      <w:pPr>
        <w:pStyle w:val="ListParagraph"/>
      </w:pPr>
      <w:r>
        <w:t>rada u dane državnih i verskih praznika (110% od osnovice),</w:t>
      </w:r>
    </w:p>
    <w:p>
      <w:pPr>
        <w:pStyle w:val="ListParagraph"/>
      </w:pPr>
      <w:r>
        <w:t>po osnovu vremena provedenog na radu za svaku punu godinu rada ostvarenu u radnom odnosu kod poslodavca (u daljem tekstu: minuli rad) 0,4% od osnovice.</w:t>
      </w:r>
    </w:p>
    <w:p>
      <w:r/>
    </w:p>
    <w:p>
      <w:r>
        <w:t>Ako su se istovremeno stekli uslovi po više osnova utvrđenih u stavu 1. tačke 1. - 4. ovog člana, procenat uvećanja zarade ne može biti niži od zbira procenata po svakom od osnova uvećanja.</w:t>
      </w:r>
    </w:p>
    <w:p>
      <w:r>
        <w:t>Rezultate rada utvrđuje poslodavac na osnovu ocene obavljenog rada zaposlene u skladu sa kriterijumima efikasnosti, odgovornosti, ažurnosti, kvaliteta obavljenog posla, doprinosa timskom radu i sl.</w:t>
      </w:r>
    </w:p>
    <w:p>
      <w:r/>
    </w:p>
    <w:p>
      <w:pPr>
        <w:pStyle w:val="Heading3"/>
      </w:pPr>
      <w:r>
        <w:t>Član 10.</w:t>
      </w:r>
    </w:p>
    <w:p>
      <w:r>
        <w:t>Podaci o isplati zarade, naknade zarade i ostalim primanjima dostavlja se zaposlenoj prilikom isplate neto zarade. Isplata zarade se vrši, po pravilu, najkasnije do 30-og u narednom mesecu za prethodni mesec.</w:t>
      </w:r>
    </w:p>
    <w:p>
      <w:r/>
    </w:p>
    <w:p>
      <w:pPr>
        <w:pStyle w:val="Heading3"/>
      </w:pPr>
      <w:r>
        <w:t>Član 11.</w:t>
      </w:r>
    </w:p>
    <w:p>
      <w:r>
        <w:t>Zaposlena ima pravo na naknadu zarade za vreme odsustvovanja sa rada zbog privremene sprečenosti za rad do 30 (trideset) dana i to:</w:t>
      </w:r>
    </w:p>
    <w:p>
      <w:pPr>
        <w:pStyle w:val="ListParagraph"/>
      </w:pPr>
      <w:r>
        <w:t>u visini 65% prosečne zarade u prethodnih 12 (dvanaest) meseci pre meseca u kojem je nastupila privremena sprečenost za rad, s tim da ne može biti niža od minimalne zarade utvrđene u skladu sa ovim zakonom, ako je sprečenost za rad prouzrokovana bolešću ili povredom van rada, ako zakonom nije drugačije određeno;</w:t>
      </w:r>
    </w:p>
    <w:p>
      <w:pPr>
        <w:pStyle w:val="ListParagraph"/>
      </w:pPr>
      <w:r>
        <w:t>u visini 100% prosečne zarade u prethodnih 12 (dvanaest) meseci pre meseca u kojem je nastupila sprečenost za rad, koja ne može biti niža od minimalne zarade utvrđene u skladu sa zakonom, ako je prouzrokovana povredom na radu ili profesionalnim oboljenjem, ako zakonom nije drugačije određeno.</w:t>
      </w:r>
    </w:p>
    <w:p>
      <w:r/>
    </w:p>
    <w:p>
      <w:r>
        <w:t>Zaposlena ima pravo na naknadu troškova i to:</w:t>
      </w:r>
    </w:p>
    <w:p>
      <w:pPr>
        <w:pStyle w:val="ListParagraph"/>
      </w:pPr>
      <w:r>
        <w:t>za dolazak i odlazak sa rada u visini cene prevozne karte u javnom saobraćaju;</w:t>
      </w:r>
    </w:p>
    <w:p>
      <w:pPr>
        <w:pStyle w:val="ListParagraph"/>
      </w:pPr>
      <w:r>
        <w:t>troškove dnevnica za službena putovanja u zemlji – u iznosu koji je propisima utvrđen kao neoporeziv s tim što se putni troškovi priznaju u celini prema priloženom računu, a troškovi noćenja do iznosa cene hotela sa tri zvezdice;</w:t>
      </w:r>
    </w:p>
    <w:p>
      <w:pPr>
        <w:pStyle w:val="ListParagraph"/>
      </w:pPr>
      <w:r>
        <w:t>za vreme provedeno na službenom putu u inostranstvu;</w:t>
      </w:r>
    </w:p>
    <w:p>
      <w:pPr>
        <w:pStyle w:val="ListParagraph"/>
      </w:pPr>
      <w:r>
        <w:t>smeštaja i ishrane za rad i boravak na terenu ako poslodavac nije obezbedio zaposlenoj smeštaj i ishranu bez naknade;</w:t>
      </w:r>
    </w:p>
    <w:p>
      <w:pPr>
        <w:pStyle w:val="ListParagraph"/>
      </w:pPr>
      <w:r>
        <w:t>za ishranu u toku rada (topli obrok), koja se isplaćuje se mesečno u neto iznosu od 700,00 dinara;</w:t>
      </w:r>
    </w:p>
    <w:p>
      <w:pPr>
        <w:pStyle w:val="ListParagraph"/>
      </w:pPr>
      <w:r>
        <w:t>za regres za korišćenje godišnjeg odmora, koja se isplaćuje mesečno u neto iznosu od 300,00 dinara.</w:t>
      </w:r>
    </w:p>
    <w:p>
      <w:r/>
    </w:p>
    <w:p>
      <w:r>
        <w:t>Poslodavac je dužan da zaposlenoj u skladu sa Pravilnikom o radu isplati:</w:t>
      </w:r>
    </w:p>
    <w:p>
      <w:r>
        <w:t>1. otpremninu pri prestanku radnog odnosa radi korišćenja prava na penziju – u visini dve prosečne zarade u Republici Srbiji prema poslednjem objavljenom podatku republičkog orgna za statistiku;</w:t>
      </w:r>
    </w:p>
    <w:p>
      <w:r>
        <w:t>2. naknadu troškova pogrebnih usluga u slučaju smrti člana njegove uže porodice a članovima njegove uže porodice u slučaju smrti zaposlene;</w:t>
      </w:r>
    </w:p>
    <w:p>
      <w:r>
        <w:t>3. naknadu štete zbog povrede na radu ili profesionalnog oboljenja.</w:t>
      </w:r>
    </w:p>
    <w:p>
      <w:r/>
    </w:p>
    <w:p>
      <w:r>
        <w:t>Poslodavac može, u skladu sa Pravilnikom o radu, zaposlenoj:</w:t>
      </w:r>
    </w:p>
    <w:p>
      <w:pPr>
        <w:pStyle w:val="ListParagraph"/>
      </w:pPr>
      <w:r>
        <w:t>da obezbedi poklon deci zaposlenih starosti do 15 godina za Božić i Novu godinu, u vrednosti neoporezivog iznosa koji je predviđen zakonom kojim se uređuje porez na dohodak građana;</w:t>
      </w:r>
    </w:p>
    <w:p>
      <w:pPr>
        <w:pStyle w:val="ListParagraph"/>
      </w:pPr>
      <w:r>
        <w:t>da isplati jubilarnu nagradu za staž u preduzeću kao i za jubilej-godišnjicu preduzeća, ali ne više od vrednosti neoporezivog iznosa koji je predviđen zakonom kojim se uređuje porez na dohodak građana;</w:t>
      </w:r>
    </w:p>
    <w:p>
      <w:pPr>
        <w:pStyle w:val="ListParagraph"/>
      </w:pPr>
      <w:r>
        <w:t>uplaćivati premiju za dobrovoljno dodatno penzijsko osiguranje, kolektivno osiguranje od posledica nezgoda i kolektivno osiguranje za slučaj težih bolesti i hirurških intervencija;</w:t>
      </w:r>
    </w:p>
    <w:p>
      <w:pPr>
        <w:pStyle w:val="ListParagraph"/>
      </w:pPr>
      <w:r>
        <w:t>dati novčanu pomoć za nabavku neophodnih lekova u slučaju duže i teže bolesti zaposlene ili člana uže porodice, do visine cene lekova prema priloženim računima a na osnovu pismenog zahteva zaposlene koji sadrži neophodnu medicinsku dokumentaciju kao i za ublažavanje posledica elementarnih nepogoda i za druge slučne slučajeve;</w:t>
      </w:r>
    </w:p>
    <w:p>
      <w:pPr>
        <w:pStyle w:val="ListParagraph"/>
      </w:pPr>
      <w:r>
        <w:t>dati pomoć u obliku zajma za nabavku ogreva, zimnice i školskog pribora (udžbenika i dr.) o čemu odluku donosi Direktor.</w:t>
      </w:r>
    </w:p>
    <w:p>
      <w:r/>
    </w:p>
    <w:p>
      <w:pPr>
        <w:pStyle w:val="Heading3"/>
      </w:pPr>
      <w:r>
        <w:t>Član 12.</w:t>
      </w:r>
    </w:p>
    <w:p>
      <w:r>
        <w:t>Zaposlena ima pravo na minimalnu zaradu za standardni učinak i vreme provedeno na radu. Poslodavac je dužan da minimalnu zaradu isplati zaposlenoj u visini koja se određuje na osnovu odluke o minimalnoj ceni rada koja važi za mesec u kojem se vrši isplata. Odluku o isplati minimalne zarade donosi poslodavac u slučaju dugotrajne nelikvidnosti, otežanog poslovanja, poremećaja na tržištu i u drugim slučajevima.</w:t>
      </w:r>
    </w:p>
    <w:p>
      <w:r/>
    </w:p>
    <w:p>
      <w:pPr>
        <w:pStyle w:val="Heading3"/>
      </w:pPr>
      <w:r>
        <w:t>Član 13.</w:t>
      </w:r>
    </w:p>
    <w:p>
      <w:r>
        <w:t>Zaposlena ima pravo u toku kalendarske godine na odsustvo sa rada uz naknadu zarade (plaćeno odsustvo) najviše do sedam radnih dana u kalendarskoj godini u slučajevima predviđenim Pravilnikom o radu.</w:t>
      </w:r>
    </w:p>
    <w:p>
      <w:r>
        <w:t>Poslodavac može zaposlenoj da odobri odsustvo bez naknade zarade (neplaćeno odsustvo) u slučajevima predviđenim Pravilnikom o radu.</w:t>
      </w:r>
    </w:p>
    <w:p>
      <w:r/>
    </w:p>
    <w:p>
      <w:pPr>
        <w:pStyle w:val="Heading3"/>
      </w:pPr>
      <w:r>
        <w:t>Član 14.</w:t>
      </w:r>
    </w:p>
    <w:p>
      <w:r>
        <w:t>Zaposlena ima pravo da poslodavcu otkaže Ugovor o radu. Otkaz ugovora o radu zaposlena dostavlja poslodavcu u pismenom obliku, u roku od 30 (trideset) dana pre dana koji je zaposlena naveo kao dan prestanka radnog odnosa.</w:t>
      </w:r>
    </w:p>
    <w:p>
      <w:r/>
    </w:p>
    <w:p>
      <w:pPr>
        <w:pStyle w:val="Heading3"/>
      </w:pPr>
      <w:r>
        <w:t>Član 15.</w:t>
      </w:r>
    </w:p>
    <w:p>
      <w:r>
        <w:t>Poslodavac može da otkaže Ugovor o radu ako za to postoji opravdan razlog koji se odnosi na radnu sposobnost zaposlene, njegovo ponašanje i potrebe poslodavca i to:</w:t>
      </w:r>
    </w:p>
    <w:p>
      <w:r>
        <w:t>1. ako je utvrđeno da zaposlena ne ostvaruje rezultate rada odnosno nema potrebna znanja i sposobnosti za obavljanje poslova na kojima radi;</w:t>
      </w:r>
    </w:p>
    <w:p>
      <w:r>
        <w:t>2. ako zaposlena svojom krivicom učini povredu radne obaveze utvrđene Pravilnikom o radu ili ugovorom o radu;</w:t>
      </w:r>
    </w:p>
    <w:p>
      <w:r>
        <w:t>3. ako zaposlena ne poštuje radnu disciplinu propisanu aktom poslodavca, odnosno ako je njegovo ponašanje takvo da ne može da nastavi rad kod poslodavca;</w:t>
      </w:r>
    </w:p>
    <w:p>
      <w:r>
        <w:t>4. ako zaposlena učini krivično delona radu ili u vezi sa radom;</w:t>
      </w:r>
    </w:p>
    <w:p>
      <w:r>
        <w:t>5. ako se zaposlena ne vrati na rad kod poslodavca u roku od 15 dana od dana isteka roka za neplaćeno odsustvo ili mirovanje radnog odnosa u smislu zakona;</w:t>
      </w:r>
    </w:p>
    <w:p>
      <w:r>
        <w:t>6. ako zaposlena zloupotrebi pravo na odsustvo zbog privremene sprečenosti za rad;</w:t>
      </w:r>
    </w:p>
    <w:p>
      <w:r>
        <w:t>7. ako prekrši klauzulu o zabrani konkurencije u toku rada;</w:t>
      </w:r>
    </w:p>
    <w:p>
      <w:r>
        <w:t>8. ako zaposlena odbije zaključenje aneksa ugovora o radu u slučajevima predviđenim Zakonom o radu;</w:t>
      </w:r>
    </w:p>
    <w:p>
      <w:r>
        <w:t>9. ako usled tehnoloških, ekonomskih ili organizacionih promena prestane potreba za obavljanjem određenog posla ili dođe do smanjenja obima posla.</w:t>
      </w:r>
    </w:p>
    <w:p>
      <w:r/>
    </w:p>
    <w:p>
      <w:pPr>
        <w:pStyle w:val="Heading3"/>
      </w:pPr>
      <w:r>
        <w:t>Član 16.</w:t>
      </w:r>
    </w:p>
    <w:p>
      <w:r>
        <w:t>Povrede radne obaveze zbog kojih direktor preduzeća može da otkaže ugovor o radu zaposlenoj su:</w:t>
      </w:r>
    </w:p>
    <w:p>
      <w:pPr>
        <w:pStyle w:val="ListParagraph"/>
      </w:pPr>
      <w:r>
        <w:t>Neizvršavanje, odnosno nesavesno, nemarno ili neblagovremeno izvršavanje radnih zadataka i poslova;</w:t>
      </w:r>
    </w:p>
    <w:p>
      <w:pPr>
        <w:pStyle w:val="ListParagraph"/>
      </w:pPr>
      <w:r>
        <w:t>Odbijanje zaposlene da obavlja poslove na koje je raspoređen;</w:t>
      </w:r>
    </w:p>
    <w:p>
      <w:pPr>
        <w:pStyle w:val="ListParagraph"/>
      </w:pPr>
      <w:r>
        <w:t>Nesavestan, nemaran i neodgovoran odnos prema imovini poslodavca ili trećih lica koja mu je poverena (sredstva i predmeti rada, alat, instalacije i dr);</w:t>
      </w:r>
    </w:p>
    <w:p>
      <w:pPr>
        <w:pStyle w:val="ListParagraph"/>
      </w:pPr>
      <w:r>
        <w:t>Prouzrokovanje materijalne štete poslodavcu krajnjom nepažnjom;</w:t>
      </w:r>
    </w:p>
    <w:p>
      <w:pPr>
        <w:pStyle w:val="ListParagraph"/>
      </w:pPr>
      <w:r>
        <w:t>Korišćenje imovine poslodavca ili trećih lica, koja mu poverena, u privatne svrhe;</w:t>
      </w:r>
    </w:p>
    <w:p>
      <w:pPr>
        <w:pStyle w:val="ListParagraph"/>
      </w:pPr>
      <w:r>
        <w:t>Krađa imovine poslodavca, kao i imovine trećih lica u poslovnom prostoru poslodavca, pokušaj krađe te imovine, pripremne radnje u cilju izvršenja krađe kao i pomaganje ili prikrivanje drugih lica u navedenim aktivnostima;</w:t>
      </w:r>
    </w:p>
    <w:p>
      <w:pPr>
        <w:pStyle w:val="ListParagraph"/>
      </w:pPr>
      <w:r>
        <w:t>Nepridržavanje mera i propisa o zaštiti na radu (mere i propisi o zaštiti života i zdravlja zaposlenih, obezbeđenje gradilišta, sredstava rada i životne sredine);</w:t>
      </w:r>
    </w:p>
    <w:p>
      <w:pPr>
        <w:pStyle w:val="ListParagraph"/>
      </w:pPr>
      <w:r>
        <w:t>Nepridržavanje mera i propisa o zaštiti od požara, eksplozije, elementarnih nepogoda i štetnog delovanja otrovnih i drugih opasnih materija;</w:t>
      </w:r>
    </w:p>
    <w:p>
      <w:pPr>
        <w:pStyle w:val="ListParagraph"/>
      </w:pPr>
      <w:r>
        <w:t>Neodazivanje pozivu za obučavanje i proveru znanja iz protivpožarne i zaštite na radu;</w:t>
      </w:r>
    </w:p>
    <w:p>
      <w:pPr>
        <w:pStyle w:val="ListParagraph"/>
      </w:pPr>
      <w:r>
        <w:t>Odbijanje ili izbegavanje zaposlene da pohađa i savlada obučavanje i usavršavanje organizovano od strane poslodavca;</w:t>
      </w:r>
    </w:p>
    <w:p>
      <w:pPr>
        <w:pStyle w:val="ListParagraph"/>
      </w:pPr>
      <w:r>
        <w:t>Neuredno držanje dokumenata, materijala, proizvoda, sirovina ili sredstava rada, ako je zbog toga došlo do zastoja u procesu rada;</w:t>
      </w:r>
    </w:p>
    <w:p>
      <w:pPr>
        <w:pStyle w:val="ListParagraph"/>
      </w:pPr>
      <w:r>
        <w:t>Uskraćivanje davanja, odnosno neovlašćeno davanje podataka ili davanje netačnih podataka ovlašćenim organima kada je to uticalo na donošenje odluke organa preduzeća;</w:t>
      </w:r>
    </w:p>
    <w:p>
      <w:pPr>
        <w:pStyle w:val="ListParagraph"/>
      </w:pPr>
      <w:r>
        <w:t>Saopštavanje podataka o zaradi i visini zarade zaposlenima u društvu i licima van društva;</w:t>
      </w:r>
    </w:p>
    <w:p>
      <w:pPr>
        <w:pStyle w:val="ListParagraph"/>
      </w:pPr>
      <w:r>
        <w:t>Zaključivanje nepovoljnih ili štetnih ugovora, ili davanje pogrešnih ili nepotpunih podataka koji su uticali na zaključivanje takvih ugovora;</w:t>
      </w:r>
    </w:p>
    <w:p>
      <w:pPr>
        <w:pStyle w:val="ListParagraph"/>
      </w:pPr>
      <w:r>
        <w:t>Davanje i primanje mita, poklona ili drugih pogodnosti u vezi sa radom, osim uobičajenih poklona;</w:t>
      </w:r>
    </w:p>
    <w:p>
      <w:pPr>
        <w:pStyle w:val="ListParagraph"/>
      </w:pPr>
      <w:r>
        <w:t>Spavanje u toku radnog vremena;</w:t>
      </w:r>
    </w:p>
    <w:p>
      <w:pPr>
        <w:pStyle w:val="ListParagraph"/>
      </w:pPr>
      <w:r>
        <w:t>Rukovanje novcem i hartijama od vrednosti, suprotno opštim aktima i uputstvima;</w:t>
      </w:r>
    </w:p>
    <w:p>
      <w:pPr>
        <w:pStyle w:val="ListParagraph"/>
      </w:pPr>
      <w:r>
        <w:t>Politička agitacija (deljenje programa, letaka i drugog materijala političkih stranaka i drugih političkih organizacija, propagandni politički govori i slično);</w:t>
      </w:r>
    </w:p>
    <w:p>
      <w:pPr>
        <w:pStyle w:val="ListParagraph"/>
      </w:pPr>
      <w:r>
        <w:t>Radnje usmerene na organizovanje političkih stranaka i drugih političkih organizacija u preduzeću, na učlanjivanje zaposlenih u preduzeću u političke stranke i druge političke organizacije (potpisivanje pristupnica, izdavanje članskih karti i slično), prikupljanje potpisa zaposlenih za političke zahteve, deklaracije, pamflete itd. političkih stranaka i drugih političkih organizacija;</w:t>
      </w:r>
    </w:p>
    <w:p>
      <w:pPr>
        <w:pStyle w:val="ListParagraph"/>
      </w:pPr>
      <w:r>
        <w:t>Zloupotreba položaja ili prekoračenje datog ovlašćenja;</w:t>
      </w:r>
    </w:p>
    <w:p>
      <w:pPr>
        <w:pStyle w:val="ListParagraph"/>
      </w:pPr>
      <w:r>
        <w:t>Pribavljanje lične i materijalne koristi i drugih pogodnosti u vezi sa radom preduzeća, a na štetu društva;</w:t>
      </w:r>
    </w:p>
    <w:p>
      <w:pPr>
        <w:pStyle w:val="ListParagraph"/>
      </w:pPr>
      <w:r>
        <w:t>Nezakonito raspolaganje sredstvima društva;</w:t>
      </w:r>
    </w:p>
    <w:p>
      <w:pPr>
        <w:pStyle w:val="ListParagraph"/>
      </w:pPr>
      <w:r>
        <w:t>Falsifikovanje isprava i pokušaj falsifikovanja isprava, ili davanje netačnih podataka i izjava u cilju obmanjivanja, koje je dovelo ili moglo dovesti do štetnih posledica za preduzeće;</w:t>
      </w:r>
    </w:p>
    <w:p>
      <w:pPr>
        <w:pStyle w:val="ListParagraph"/>
      </w:pPr>
      <w:r>
        <w:t>Nepridržavanje i nesprovođenje odluka donetih od strane organa društva;</w:t>
      </w:r>
    </w:p>
    <w:p>
      <w:pPr>
        <w:pStyle w:val="ListParagraph"/>
      </w:pPr>
      <w:r>
        <w:t>Davanje netačnih podataka koji su uticali na donošenje odluka organa društva;</w:t>
      </w:r>
    </w:p>
    <w:p>
      <w:pPr>
        <w:pStyle w:val="ListParagraph"/>
      </w:pPr>
      <w:r>
        <w:t>Netačno evidentiranje i prikazivanje radnog vremena i rezultata rada u nameri da se za sebe ili za drugog zaposlenog ostvari veća zarada, kao i netačno evidentiranje i prikazivanje izvršenih usluga;</w:t>
      </w:r>
    </w:p>
    <w:p>
      <w:pPr>
        <w:pStyle w:val="ListParagraph"/>
      </w:pPr>
      <w:r>
        <w:t>Svi postupci kojima se na grub način ruši ugled preduzeća;</w:t>
      </w:r>
    </w:p>
    <w:p>
      <w:pPr>
        <w:pStyle w:val="ListParagraph"/>
      </w:pPr>
      <w:r>
        <w:t>Odavanje poslovne, službene ili druge tajne utvrđene zakonom, Pravilnikom o radu i drugim aktima preduzeća, odnosno pokušaj odavanja podataka koji predstavljaju poslovnu tajnu prvog stepena poverljivosti;</w:t>
      </w:r>
    </w:p>
    <w:p>
      <w:pPr>
        <w:pStyle w:val="ListParagraph"/>
      </w:pPr>
      <w:r>
        <w:t>Nepristojan i nekorektan odnos prema strankama ili poslovnim partnerima;</w:t>
      </w:r>
    </w:p>
    <w:p>
      <w:pPr>
        <w:pStyle w:val="ListParagraph"/>
      </w:pPr>
      <w:r>
        <w:t>Podstrekivanje zaposlenog na izvršenje ili pomaganje zaposlenom u izvršenju povrede radne obaveze;</w:t>
      </w:r>
    </w:p>
    <w:p>
      <w:pPr>
        <w:pStyle w:val="ListParagraph"/>
      </w:pPr>
      <w:r>
        <w:t>Prikrivanje učinjene povrede radne obaveze i učinioca;</w:t>
      </w:r>
    </w:p>
    <w:p>
      <w:pPr>
        <w:pStyle w:val="ListParagraph"/>
      </w:pPr>
      <w:r>
        <w:t>Neprijavljivanje povrede radne obaveze najkasnije u roku od 3 (tri) dana od dana saznanja;</w:t>
      </w:r>
    </w:p>
    <w:p>
      <w:pPr>
        <w:pStyle w:val="ListParagraph"/>
      </w:pPr>
      <w:r>
        <w:t>Odbijanje zaposlenog da postupi po nalogu neposrednog rukovodioca ili direktora ako je nalog u vezi sa poslovima za koje je zaključio ugovor o radu;</w:t>
      </w:r>
    </w:p>
    <w:p>
      <w:pPr>
        <w:pStyle w:val="ListParagraph"/>
      </w:pPr>
      <w:r>
        <w:t>Propuštanje obaveze dostavljanja dokaza o privremenoj sprečenosti za rad ni posle pismene opomene poslodavca po isteku zakonskog roka;</w:t>
      </w:r>
    </w:p>
    <w:p>
      <w:pPr>
        <w:pStyle w:val="ListParagraph"/>
      </w:pPr>
      <w:r>
        <w:t>Svako zlonamerno postupanje kojim se prouzrokuje šteta ili je šteta mogla da nastupi za preduzeće.</w:t>
      </w:r>
    </w:p>
    <w:p>
      <w:r/>
    </w:p>
    <w:p>
      <w:pPr>
        <w:pStyle w:val="Heading3"/>
      </w:pPr>
      <w:r>
        <w:t>Član 17.</w:t>
      </w:r>
    </w:p>
    <w:p>
      <w:r>
        <w:t>Zaposlenoj koja ne poštuje radnu disciplinu odnosno čije je ponašanje takvo da ne može da nastavi rad kod poslodavca, direktor može da otkaže ugovor o radu, naročito u sledećim slučajevima:</w:t>
      </w:r>
    </w:p>
    <w:p>
      <w:pPr>
        <w:pStyle w:val="ListParagraph"/>
      </w:pPr>
      <w:r>
        <w:t>Dolazak na rad u alkoholisanom stanju ili upotreba alkohola ili drugih narkotičkih sredstava za vreme rada; pod alkoholisanim stanjem podrazumeva se prisustvo alkohola u krvi više od 0,50 promila utvrđeno alko testom;</w:t>
      </w:r>
    </w:p>
    <w:p>
      <w:pPr>
        <w:pStyle w:val="ListParagraph"/>
      </w:pPr>
      <w:r>
        <w:t>Neopravdano kašnjenje na rad 3 ili više puta u toku meseca;</w:t>
      </w:r>
    </w:p>
    <w:p>
      <w:pPr>
        <w:pStyle w:val="ListParagraph"/>
      </w:pPr>
      <w:r>
        <w:t>Neopravdani izlazak sa rada pre završetka radnog vremena, 3 ili više puta u toku meseca;</w:t>
      </w:r>
    </w:p>
    <w:p>
      <w:pPr>
        <w:pStyle w:val="ListParagraph"/>
      </w:pPr>
      <w:r>
        <w:t>Neopravdani izostanak sa rada, 2 dana u toku meseca ili 3 dana u toku godine;</w:t>
      </w:r>
    </w:p>
    <w:p>
      <w:pPr>
        <w:pStyle w:val="ListParagraph"/>
      </w:pPr>
      <w:r>
        <w:t>Nedolično ponašanje prema zaposlenima u preduzeću (direktoru, neposrednom rukovodiocu i drugim zaposlenim) kao: svađa, psovke, nepristojno obraćanje, kleveta, uvreda i slično;</w:t>
      </w:r>
    </w:p>
    <w:p>
      <w:pPr>
        <w:pStyle w:val="ListParagraph"/>
      </w:pPr>
      <w:r>
        <w:t>Ometanje jednog ili više zaposlenih u procesu rada;</w:t>
      </w:r>
    </w:p>
    <w:p>
      <w:pPr>
        <w:pStyle w:val="ListParagraph"/>
      </w:pPr>
      <w:r>
        <w:t>Izazivanje nereda ili tuče, kao i učestvovanje u tuči u preduzeću ili na službenom putu;</w:t>
      </w:r>
    </w:p>
    <w:p>
      <w:pPr>
        <w:pStyle w:val="ListParagraph"/>
      </w:pPr>
      <w:r>
        <w:t>Čitanje dnevne štampe, listova i časopisa, gledanje televizije toku radnog vremena;</w:t>
      </w:r>
    </w:p>
    <w:p>
      <w:pPr>
        <w:pStyle w:val="ListParagraph"/>
      </w:pPr>
      <w:r>
        <w:t>Korišćenje interneta i upotrebu računara i mobilnih uređaja za privatne potrebe u toku radnog vremena, uključujući i prekomerno korišćenje telefona u privatne svrhe;</w:t>
      </w:r>
    </w:p>
    <w:p>
      <w:pPr>
        <w:pStyle w:val="ListParagraph"/>
      </w:pPr>
      <w:r>
        <w:t>Pušenje u poslovnim prostorijama suprotno odredbama Pravilnika o zabrani pušenja u poslovnim prostorijama;</w:t>
      </w:r>
    </w:p>
    <w:p>
      <w:pPr>
        <w:pStyle w:val="ListParagraph"/>
      </w:pPr>
      <w:r>
        <w:t>Neprijavljivanje promena, odnosno davanje netačnih podataka, o adresi prebivališta ili boravišta u roku od 8 (osam) dana od promene;</w:t>
      </w:r>
    </w:p>
    <w:p>
      <w:pPr>
        <w:pStyle w:val="ListParagraph"/>
      </w:pPr>
      <w:r>
        <w:t>Neobaveštavanje direktora ili neposrednog rukovodioca o razlozima sprečenosti za rad u roku od 3 (tri) dana od nastanka razloga privremene sprečenosti za rad.</w:t>
      </w:r>
    </w:p>
    <w:p>
      <w:r/>
    </w:p>
    <w:p>
      <w:pPr>
        <w:pStyle w:val="Heading3"/>
      </w:pPr>
      <w:r>
        <w:t>Član 18.</w:t>
      </w:r>
    </w:p>
    <w:p>
      <w:r>
        <w:t>Zaposlena u toku radnog odnosa ne može bez saglasnosti poslodavca da na teritoriji Republike Srbije radi u svoje ime i za svoj račun, kao i u ime i za račun drugog pravnog ili fizičkog lica poslove koji mogu da koriste listu klijenata poslodavca, tehnološke inovacije razvijene od strane preduzeća, proizvode specifične za poslovanje preduzeća i ostale informacije koje su definisane kao informacije internog karaktera, u koje spadaju i sve informacije koje se nalaze u ERP sistemu ili ostalim evidencijama preduzeća, a koje nisu javno dostupne.</w:t>
      </w:r>
    </w:p>
    <w:p>
      <w:r>
        <w:t>Zabrana konkurencije važi do dve godine posle prestanka radnog odnosa.</w:t>
      </w:r>
    </w:p>
    <w:p>
      <w:r>
        <w:t>Poslodavac se obavezuje da isplati novčanu nadoknadu u visini poslednje obračunate i isplaćene neto zarade zbog ograničenja koja zaposlena trpi u periodu kojem je na snazi klauzula o zabrani konkurencije. Naknada se isplaćuje nakon prestanka radnog odnosa i ne predstavlja deo zarade zaposlene.</w:t>
      </w:r>
    </w:p>
    <w:p>
      <w:r>
        <w:t>Ako zaposlena prekrši zabranu konkurencije, poslodavac ima pravo da zahteva naknadu u visini stvarno pretrpljene štete.</w:t>
      </w:r>
    </w:p>
    <w:p>
      <w:r/>
    </w:p>
    <w:p>
      <w:pPr>
        <w:pStyle w:val="Heading3"/>
      </w:pPr>
      <w:r>
        <w:t>Član 19.</w:t>
      </w:r>
    </w:p>
    <w:p>
      <w:r>
        <w:t>Zaposlena izjavljuje da nema zdravstvenih i drugih ograničenja koja mogu uticati na nesmetano obavljanje poslova predviđenih ovim ugovorom, da je upoznat sa propisanim merama zaštite na radu i obavezuje se da ih se pridržava.</w:t>
      </w:r>
    </w:p>
    <w:p>
      <w:r>
        <w:t>Na osnovu Zakona o bezbednosti i zdravlju na radu i Akta o proceni rizika radnih mesta poslodavac je u obavezi da:</w:t>
      </w:r>
    </w:p>
    <w:p>
      <w:pPr>
        <w:pStyle w:val="ListParagraph"/>
      </w:pPr>
      <w:r>
        <w:t>obezbedi zaposlenoj rad na radnom mestu i radnoj okolini u kojima su sprovedene mere bezbednosti i zdravlja na radu;</w:t>
      </w:r>
    </w:p>
    <w:p>
      <w:pPr>
        <w:pStyle w:val="ListParagraph"/>
      </w:pPr>
      <w:r>
        <w:t>obezbedi da radni proces bude prilagođen telesnim i psihičkim mogućnostima zaposlene;</w:t>
      </w:r>
    </w:p>
    <w:p>
      <w:pPr>
        <w:pStyle w:val="ListParagraph"/>
      </w:pPr>
      <w:r>
        <w:t>obezbedi da sprovođenje mera bezbednosti i zdravlja na radu ne prouzrokuje finansijske obaveze za zaposlenu ili predstavnika zaposlene;</w:t>
      </w:r>
    </w:p>
    <w:p>
      <w:pPr>
        <w:pStyle w:val="ListParagraph"/>
      </w:pPr>
      <w:r>
        <w:t>obezbedi preventivne mere prilikom organizovanja rada, pre početka, u toku rada kao i pri svakoj izmeni tehnološkog procesa;</w:t>
      </w:r>
    </w:p>
    <w:p>
      <w:pPr>
        <w:pStyle w:val="ListParagraph"/>
      </w:pPr>
      <w:r>
        <w:t>zaposlenoj odredi obavljanje poslova na kojima su sprovedene mere bezbednosti i zdravlja na radu;</w:t>
      </w:r>
    </w:p>
    <w:p>
      <w:pPr>
        <w:pStyle w:val="ListParagraph"/>
      </w:pPr>
      <w:r>
        <w:t>obaveštava zaposlene ili njihove predstavnike o uvođenju novih tehnologija i sredstava za rad, kao i opasnostima od povreda i oštećenja zdravlja koji nastaju njihovim uvođenjem, odnosno da u takvim slučajevima donesu odgovarajuća uputstva za rad;</w:t>
      </w:r>
    </w:p>
    <w:p>
      <w:pPr>
        <w:pStyle w:val="ListParagraph"/>
      </w:pPr>
      <w:r>
        <w:t>osposobljava zaposlenu za bezbedan i zdrav rad;</w:t>
      </w:r>
    </w:p>
    <w:p>
      <w:pPr>
        <w:pStyle w:val="ListParagraph"/>
      </w:pPr>
      <w:r>
        <w:t>obezbedi zaposlenima korišćenje sredstava i opreme za ličnu zaštitu na radu;</w:t>
      </w:r>
    </w:p>
    <w:p>
      <w:pPr>
        <w:pStyle w:val="ListParagraph"/>
      </w:pPr>
      <w:r>
        <w:t>obezbedi održavanje sredstava za rad i opreme za zaštitu na radu u ispravnom stanju;</w:t>
      </w:r>
    </w:p>
    <w:p>
      <w:pPr>
        <w:pStyle w:val="ListParagraph"/>
      </w:pPr>
      <w:r>
        <w:t>obezbedi preventivne i periodične preglede i ispitivanje opreme za rad i radne okoline;</w:t>
      </w:r>
    </w:p>
    <w:p>
      <w:pPr>
        <w:pStyle w:val="ListParagraph"/>
      </w:pPr>
      <w:r>
        <w:t>obezbedi i osposobi zaposlene za pružanje prve pomoći, spasavanje i evakuaciju u slučaju opasnosti;</w:t>
      </w:r>
    </w:p>
    <w:p>
      <w:pPr>
        <w:pStyle w:val="ListParagraph"/>
      </w:pPr>
      <w:r>
        <w:t>zaustavi svaku vrstu rada koji predstavlja neposrednu opasnost za život ili zdravlje zaposlenih;</w:t>
      </w:r>
    </w:p>
    <w:p>
      <w:pPr>
        <w:pStyle w:val="ListParagraph"/>
      </w:pPr>
      <w:r>
        <w:t>zaposlenoj izda na upotrebu sredstvo ili opremu za ličnu zaštitu na radu, ako opis radnog mesta to zahteva.</w:t>
      </w:r>
    </w:p>
    <w:p>
      <w:r/>
    </w:p>
    <w:p>
      <w:r>
        <w:t>Zaposlena ima pravo i obavezu da se pre početka rada upozna sa merama bezbednosti i zdravlja na radu na poslovima ili na radnom mestu na koje je raspoređena i da se podvrgne proveri sposobnosti za bezbedan rad.</w:t>
      </w:r>
    </w:p>
    <w:p>
      <w:r>
        <w:t>Zaposlena ima pravo da ovlašćenom licu daje primedbe i obaveštenja o pitanjima bezbednosti i zaštite zdravlja na radu. Zaposlena ima pravo da odbije da radi na radnom mestu zbog toga što smatra da mu preti neposredna opasnost po život i zdravlje.</w:t>
      </w:r>
    </w:p>
    <w:p>
      <w:r>
        <w:t>Zaposlena ima obavezu da svoje poslove i zadatke obavlja sa punom pažnjom, da se pridržava utvrđenih mera za bezbedan i zdrav rad, da koristi sredstva ili opremu za ličnu zaštitu na radu, da pod uticajem alkohola i narkotika ne sme započeti niti nastaviti rad.</w:t>
      </w:r>
    </w:p>
    <w:p>
      <w:r/>
    </w:p>
    <w:p>
      <w:pPr>
        <w:pStyle w:val="Heading3"/>
      </w:pPr>
      <w:r>
        <w:t>Član 20.</w:t>
      </w:r>
    </w:p>
    <w:p>
      <w:r>
        <w:t>Potpisivanjem ovog ugovora o radu zaposlena izjavljuje da je upoznata sa odredbama Pravilnika o obrazovanju, stručnom osposobljavanju i usavršavanju br. OA 1112/2017-1 kao i Pravilnika o poslovnoj tajni br. OA 1112/2017-2.</w:t>
      </w:r>
    </w:p>
    <w:p>
      <w:r>
        <w:t>Takođe, potpisivanjem ovog aneksa zaposlena se upoznaje da nepoštovanje odredbi ovih akata predstavlja povredu radne obaveze koja za sobom povlači posledice koje mogu biti: privremeno udaljenje sa rada, novčana kazna, opomena sa najavom otkaza iz člana 179a Zakona o radu ili otkaz ugovora o radu od strane poslodavca iz člana 179. Zakona o radu.</w:t>
      </w:r>
    </w:p>
    <w:p>
      <w:r/>
    </w:p>
    <w:p>
      <w:pPr>
        <w:pStyle w:val="Heading3"/>
      </w:pPr>
      <w:r>
        <w:t>Član 21.</w:t>
      </w:r>
    </w:p>
    <w:p>
      <w:r>
        <w:t>Ni jedna strane ne može otkazati Ugovor o radu.</w:t>
      </w:r>
    </w:p>
    <w:p>
      <w:r/>
    </w:p>
    <w:p>
      <w:pPr>
        <w:pStyle w:val="Heading3"/>
      </w:pPr>
      <w:r>
        <w:t>Član 22.</w:t>
      </w:r>
    </w:p>
    <w:p>
      <w:r>
        <w:t>Zaposlena i poslodavac prihvataju da se na sva prava, obaveze i odgovornosti koja nisu uređena ovim ugovorom primenjuju odgovarajuće odredbe zakona i odredbe opštih akata poslodavca.</w:t>
      </w:r>
    </w:p>
    <w:p>
      <w:r/>
    </w:p>
    <w:p>
      <w:pPr>
        <w:pStyle w:val="Heading3"/>
      </w:pPr>
      <w:r>
        <w:t>Član 23.</w:t>
      </w:r>
    </w:p>
    <w:p>
      <w:r>
        <w:t>Izmene i dopune ovog Ugovora vrše se aneksom uz koji poslodavac dostavlja pisano obrazloženje.</w:t>
      </w:r>
    </w:p>
    <w:p>
      <w:r/>
    </w:p>
    <w:p>
      <w:pPr>
        <w:pStyle w:val="Heading3"/>
      </w:pPr>
      <w:r>
        <w:t>Član 24.</w:t>
      </w:r>
    </w:p>
    <w:p>
      <w:r>
        <w:t>Ovaj ugovor sačinjen je u 3 (tri) istovetna primerka, za poslodavca 2 (dva), a zaposlenu 1 (jedan) primerak.</w:t>
      </w:r>
    </w:p>
    <w:p>
      <w:r/>
    </w:p>
    <w:p>
      <w:r>
        <w:t>U Novom Sadu 09.03.2022. godine</w:t>
      </w:r>
    </w:p>
    <w:p>
      <w:r/>
    </w:p>
    <w:p>
      <w:r>
        <w:t>ZAPOSLENA: _______________ Nina Lalović</w:t>
      </w:r>
    </w:p>
    <w:p>
      <w:r/>
    </w:p>
    <w:p>
      <w:r>
        <w:t>Za POSLODAVCA: ______________ Miljan Radanović, direktor</w:t>
      </w:r>
    </w:p>
    <w:sectPr w:rsidR="00D24DE9" w:rsidRPr="001607BB" w:rsidSect="00217D5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810" w:right="1418" w:bottom="1080" w:left="1418" w:header="90" w:footer="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2852D2" w14:textId="77777777" w:rsidR="00E96273" w:rsidRDefault="00E96273" w:rsidP="00B36649">
      <w:r>
        <w:separator/>
      </w:r>
    </w:p>
  </w:endnote>
  <w:endnote w:type="continuationSeparator" w:id="0">
    <w:p w14:paraId="4F32D9FD" w14:textId="77777777" w:rsidR="00E96273" w:rsidRDefault="00E96273" w:rsidP="00B366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215A34" w14:textId="77777777" w:rsidR="00147FA4" w:rsidRDefault="00147FA4" w:rsidP="00B366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77A596" w14:textId="77777777" w:rsidR="00912195" w:rsidRPr="00DD005A" w:rsidRDefault="00545A17" w:rsidP="00D55DFB">
    <w:pPr>
      <w:pStyle w:val="Footer"/>
      <w:ind w:left="-1350" w:hanging="68"/>
    </w:pPr>
    <w:r>
      <w:rPr>
        <w:noProof/>
        <w:lang w:val="sr-Latn-RS" w:eastAsia="sr-Latn-RS"/>
      </w:rPr>
      <w:drawing>
        <wp:inline distT="0" distB="0" distL="0" distR="0" wp14:anchorId="5915894E" wp14:editId="2A414E21">
          <wp:extent cx="7383780" cy="647700"/>
          <wp:effectExtent l="0" t="0" r="0" b="0"/>
          <wp:docPr id="4" name="Picture 4" descr="ponuda-header-bott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ponuda-header-botto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8378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8535FB" w14:textId="77777777" w:rsidR="00147FA4" w:rsidRDefault="00147FA4" w:rsidP="00B366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6F7C15" w14:textId="77777777" w:rsidR="00E96273" w:rsidRDefault="00E96273" w:rsidP="00B36649">
      <w:r>
        <w:separator/>
      </w:r>
    </w:p>
  </w:footnote>
  <w:footnote w:type="continuationSeparator" w:id="0">
    <w:p w14:paraId="4C50A0A4" w14:textId="77777777" w:rsidR="00E96273" w:rsidRDefault="00E96273" w:rsidP="00B366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07D031" w14:textId="7C40B244" w:rsidR="00912195" w:rsidRDefault="00000000" w:rsidP="00B36649">
    <w:pPr>
      <w:pStyle w:val="Header"/>
    </w:pPr>
    <w:r>
      <w:rPr>
        <w:noProof/>
      </w:rPr>
      <w:pict w14:anchorId="5903CF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5" o:spid="_x0000_s1035" type="#_x0000_t75" style="position:absolute;left:0;text-align:left;margin-left:0;margin-top:0;width:608.35pt;height:872.35pt;z-index:-251657216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1F20F1" w14:textId="024E1AEA" w:rsidR="00912195" w:rsidRPr="005907C7" w:rsidRDefault="00000000" w:rsidP="00D55DFB">
    <w:pPr>
      <w:pStyle w:val="Header"/>
      <w:tabs>
        <w:tab w:val="clear" w:pos="4535"/>
        <w:tab w:val="clear" w:pos="9071"/>
      </w:tabs>
      <w:ind w:left="-1260"/>
    </w:pPr>
    <w:r>
      <w:rPr>
        <w:noProof/>
        <w:lang w:val="sr-Latn-RS" w:eastAsia="sr-Latn-RS"/>
      </w:rPr>
      <w:pict w14:anchorId="096B30D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6" o:spid="_x0000_s1036" type="#_x0000_t75" style="position:absolute;left:0;text-align:left;margin-left:0;margin-top:0;width:608.35pt;height:872.35pt;z-index:-251656192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  <w:r w:rsidR="00545A17">
      <w:rPr>
        <w:noProof/>
        <w:lang w:val="sr-Latn-RS" w:eastAsia="sr-Latn-RS"/>
      </w:rPr>
      <w:drawing>
        <wp:inline distT="0" distB="0" distL="0" distR="0" wp14:anchorId="066DA21E" wp14:editId="36F11092">
          <wp:extent cx="7376160" cy="807720"/>
          <wp:effectExtent l="0" t="0" r="0" b="0"/>
          <wp:docPr id="3" name="Picture 3" descr="ponuda-header-t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onuda-header-to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76160" cy="807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B24266" w14:textId="0658C1E6" w:rsidR="00912195" w:rsidRDefault="00000000" w:rsidP="00B36649">
    <w:pPr>
      <w:pStyle w:val="Header"/>
    </w:pPr>
    <w:r>
      <w:rPr>
        <w:noProof/>
      </w:rPr>
      <w:pict w14:anchorId="161344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4" o:spid="_x0000_s1034" type="#_x0000_t75" style="position:absolute;left:0;text-align:left;margin-left:0;margin-top:0;width:608.35pt;height:872.35pt;z-index:-251658240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style="width:96pt;height:80.4pt" o:bullet="t">
        <v:imagedata r:id="rId1" o:title="+"/>
      </v:shape>
    </w:pict>
  </w:numPicBullet>
  <w:abstractNum w:abstractNumId="0" w15:restartNumberingAfterBreak="0">
    <w:nsid w:val="FFFFFF88"/>
    <w:multiLevelType w:val="singleLevel"/>
    <w:tmpl w:val="107220A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B72ED69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670159F"/>
    <w:multiLevelType w:val="hybridMultilevel"/>
    <w:tmpl w:val="DFA2CC76"/>
    <w:lvl w:ilvl="0" w:tplc="F2902D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7780E4A0">
      <w:start w:val="1"/>
      <w:numFmt w:val="bullet"/>
      <w:pStyle w:val="ListParagraph"/>
      <w:lvlText w:val=""/>
      <w:lvlPicBulletId w:val="0"/>
      <w:lvlJc w:val="left"/>
      <w:pPr>
        <w:ind w:left="1495" w:hanging="360"/>
      </w:pPr>
      <w:rPr>
        <w:rFonts w:ascii="Symbol" w:hAnsi="Symbol" w:hint="default"/>
        <w:color w:val="auto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E11B2"/>
    <w:multiLevelType w:val="hybridMultilevel"/>
    <w:tmpl w:val="4FDE9110"/>
    <w:lvl w:ilvl="0" w:tplc="2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A5AEF36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6E2F45"/>
    <w:multiLevelType w:val="hybridMultilevel"/>
    <w:tmpl w:val="48DC7FF4"/>
    <w:lvl w:ilvl="0" w:tplc="F2902D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17212"/>
    <w:multiLevelType w:val="hybridMultilevel"/>
    <w:tmpl w:val="F72874D0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829F0"/>
    <w:multiLevelType w:val="hybridMultilevel"/>
    <w:tmpl w:val="2D127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07F4C"/>
    <w:multiLevelType w:val="hybridMultilevel"/>
    <w:tmpl w:val="9E1E53E2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8" w15:restartNumberingAfterBreak="0">
    <w:nsid w:val="32813582"/>
    <w:multiLevelType w:val="hybridMultilevel"/>
    <w:tmpl w:val="DFD479AC"/>
    <w:lvl w:ilvl="0" w:tplc="6FC42626">
      <w:numFmt w:val="bullet"/>
      <w:lvlText w:val="-"/>
      <w:lvlJc w:val="left"/>
      <w:pPr>
        <w:ind w:left="1068" w:hanging="708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4F1317"/>
    <w:multiLevelType w:val="hybridMultilevel"/>
    <w:tmpl w:val="F934CA60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D576D2B"/>
    <w:multiLevelType w:val="hybridMultilevel"/>
    <w:tmpl w:val="915E70CC"/>
    <w:lvl w:ilvl="0" w:tplc="241A0001">
      <w:start w:val="1"/>
      <w:numFmt w:val="bullet"/>
      <w:lvlText w:val=""/>
      <w:lvlJc w:val="left"/>
      <w:pPr>
        <w:ind w:left="708" w:hanging="708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1D67123"/>
    <w:multiLevelType w:val="hybridMultilevel"/>
    <w:tmpl w:val="5290B2BE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5AEF36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99F2419"/>
    <w:multiLevelType w:val="hybridMultilevel"/>
    <w:tmpl w:val="259ADC6A"/>
    <w:lvl w:ilvl="0" w:tplc="6FC42626">
      <w:numFmt w:val="bullet"/>
      <w:lvlText w:val="-"/>
      <w:lvlJc w:val="left"/>
      <w:pPr>
        <w:ind w:left="708" w:hanging="708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EE450B"/>
    <w:multiLevelType w:val="hybridMultilevel"/>
    <w:tmpl w:val="E6445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B51A6A"/>
    <w:multiLevelType w:val="hybridMultilevel"/>
    <w:tmpl w:val="1ECA756E"/>
    <w:lvl w:ilvl="0" w:tplc="E146BE7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59595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B24FA6"/>
    <w:multiLevelType w:val="hybridMultilevel"/>
    <w:tmpl w:val="AB4283EA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716559"/>
    <w:multiLevelType w:val="multilevel"/>
    <w:tmpl w:val="725E1528"/>
    <w:styleLink w:val="StylePicturebulletedSymbolsymbolComplexBodyCalibri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0"/>
      <w:lvlJc w:val="left"/>
      <w:pPr>
        <w:ind w:left="1495" w:hanging="360"/>
      </w:pPr>
      <w:rPr>
        <w:rFonts w:ascii="Symbol" w:hAnsi="Symbol" w:cstheme="minorHAnsi"/>
        <w:bCs/>
        <w:sz w:val="24"/>
        <w:szCs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0E0611"/>
    <w:multiLevelType w:val="multilevel"/>
    <w:tmpl w:val="725E1528"/>
    <w:numStyleLink w:val="StylePicturebulletedSymbolsymbolComplexBodyCalibri"/>
  </w:abstractNum>
  <w:abstractNum w:abstractNumId="18" w15:restartNumberingAfterBreak="0">
    <w:nsid w:val="65721432"/>
    <w:multiLevelType w:val="hybridMultilevel"/>
    <w:tmpl w:val="E08C1788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73A68CE"/>
    <w:multiLevelType w:val="hybridMultilevel"/>
    <w:tmpl w:val="FB4C3AF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346AC2"/>
    <w:multiLevelType w:val="multilevel"/>
    <w:tmpl w:val="16C0279C"/>
    <w:lvl w:ilvl="0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>
      <w:start w:val="1"/>
      <w:numFmt w:val="decimal"/>
      <w:pStyle w:val="Heading2-POS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6F4861DD"/>
    <w:multiLevelType w:val="hybridMultilevel"/>
    <w:tmpl w:val="46B60C9C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22" w15:restartNumberingAfterBreak="0">
    <w:nsid w:val="7A090289"/>
    <w:multiLevelType w:val="hybridMultilevel"/>
    <w:tmpl w:val="C124031A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41092016">
    <w:abstractNumId w:val="20"/>
  </w:num>
  <w:num w:numId="2" w16cid:durableId="1226793901">
    <w:abstractNumId w:val="15"/>
  </w:num>
  <w:num w:numId="3" w16cid:durableId="2040542282">
    <w:abstractNumId w:val="14"/>
  </w:num>
  <w:num w:numId="4" w16cid:durableId="985400149">
    <w:abstractNumId w:val="7"/>
  </w:num>
  <w:num w:numId="5" w16cid:durableId="866144309">
    <w:abstractNumId w:val="21"/>
  </w:num>
  <w:num w:numId="6" w16cid:durableId="1371342971">
    <w:abstractNumId w:val="11"/>
  </w:num>
  <w:num w:numId="7" w16cid:durableId="2099863301">
    <w:abstractNumId w:val="22"/>
  </w:num>
  <w:num w:numId="8" w16cid:durableId="790056563">
    <w:abstractNumId w:val="19"/>
  </w:num>
  <w:num w:numId="9" w16cid:durableId="264465708">
    <w:abstractNumId w:val="8"/>
  </w:num>
  <w:num w:numId="10" w16cid:durableId="23100670">
    <w:abstractNumId w:val="12"/>
  </w:num>
  <w:num w:numId="11" w16cid:durableId="156925115">
    <w:abstractNumId w:val="10"/>
  </w:num>
  <w:num w:numId="12" w16cid:durableId="2032219148">
    <w:abstractNumId w:val="18"/>
  </w:num>
  <w:num w:numId="13" w16cid:durableId="293489587">
    <w:abstractNumId w:val="3"/>
  </w:num>
  <w:num w:numId="14" w16cid:durableId="822238552">
    <w:abstractNumId w:val="5"/>
  </w:num>
  <w:num w:numId="15" w16cid:durableId="891119263">
    <w:abstractNumId w:val="9"/>
  </w:num>
  <w:num w:numId="16" w16cid:durableId="1434596404">
    <w:abstractNumId w:val="1"/>
  </w:num>
  <w:num w:numId="17" w16cid:durableId="1443962928">
    <w:abstractNumId w:val="0"/>
  </w:num>
  <w:num w:numId="18" w16cid:durableId="1703674713">
    <w:abstractNumId w:val="2"/>
  </w:num>
  <w:num w:numId="19" w16cid:durableId="1621178794">
    <w:abstractNumId w:val="16"/>
  </w:num>
  <w:num w:numId="20" w16cid:durableId="2065180102">
    <w:abstractNumId w:val="17"/>
  </w:num>
  <w:num w:numId="21" w16cid:durableId="282540486">
    <w:abstractNumId w:val="6"/>
  </w:num>
  <w:num w:numId="22" w16cid:durableId="1176577941">
    <w:abstractNumId w:val="13"/>
  </w:num>
  <w:num w:numId="23" w16cid:durableId="1855000680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yMzQ1NzIzNjA2NrRU0lEKTi0uzszPAykwqwUAQ53CZSwAAAA="/>
  </w:docVars>
  <w:rsids>
    <w:rsidRoot w:val="000C22F4"/>
    <w:rsid w:val="0000500D"/>
    <w:rsid w:val="00007EFB"/>
    <w:rsid w:val="00014969"/>
    <w:rsid w:val="00020500"/>
    <w:rsid w:val="0002214E"/>
    <w:rsid w:val="00022575"/>
    <w:rsid w:val="00031480"/>
    <w:rsid w:val="00042F2A"/>
    <w:rsid w:val="00051214"/>
    <w:rsid w:val="0005149F"/>
    <w:rsid w:val="00051759"/>
    <w:rsid w:val="000579BA"/>
    <w:rsid w:val="00060C21"/>
    <w:rsid w:val="00061223"/>
    <w:rsid w:val="00061E5E"/>
    <w:rsid w:val="00062C28"/>
    <w:rsid w:val="00066D43"/>
    <w:rsid w:val="00072A3D"/>
    <w:rsid w:val="00075ED0"/>
    <w:rsid w:val="00076F6D"/>
    <w:rsid w:val="00077E26"/>
    <w:rsid w:val="00083B4A"/>
    <w:rsid w:val="00087627"/>
    <w:rsid w:val="00092CF1"/>
    <w:rsid w:val="000A2D61"/>
    <w:rsid w:val="000A4946"/>
    <w:rsid w:val="000A5893"/>
    <w:rsid w:val="000B0334"/>
    <w:rsid w:val="000B4D50"/>
    <w:rsid w:val="000B4DA7"/>
    <w:rsid w:val="000B65F1"/>
    <w:rsid w:val="000C22F4"/>
    <w:rsid w:val="000C2A42"/>
    <w:rsid w:val="000E1090"/>
    <w:rsid w:val="000E3364"/>
    <w:rsid w:val="000E543B"/>
    <w:rsid w:val="000E5FDB"/>
    <w:rsid w:val="000E7DE2"/>
    <w:rsid w:val="00100AC6"/>
    <w:rsid w:val="001044DA"/>
    <w:rsid w:val="00104F46"/>
    <w:rsid w:val="001055C1"/>
    <w:rsid w:val="00106079"/>
    <w:rsid w:val="0010744F"/>
    <w:rsid w:val="001126CF"/>
    <w:rsid w:val="00114EDB"/>
    <w:rsid w:val="0013599E"/>
    <w:rsid w:val="00141C63"/>
    <w:rsid w:val="00144FF1"/>
    <w:rsid w:val="00147A3D"/>
    <w:rsid w:val="00147FA4"/>
    <w:rsid w:val="00153C09"/>
    <w:rsid w:val="001607BB"/>
    <w:rsid w:val="00163363"/>
    <w:rsid w:val="00164CCE"/>
    <w:rsid w:val="00174D2A"/>
    <w:rsid w:val="001849CA"/>
    <w:rsid w:val="00187274"/>
    <w:rsid w:val="001A0DB2"/>
    <w:rsid w:val="001B1A63"/>
    <w:rsid w:val="001C2FEF"/>
    <w:rsid w:val="001C3E86"/>
    <w:rsid w:val="001D0181"/>
    <w:rsid w:val="001D6E28"/>
    <w:rsid w:val="001E1DBF"/>
    <w:rsid w:val="001E42CB"/>
    <w:rsid w:val="001E4AEF"/>
    <w:rsid w:val="001E5E6D"/>
    <w:rsid w:val="001F7117"/>
    <w:rsid w:val="00211730"/>
    <w:rsid w:val="0021614B"/>
    <w:rsid w:val="002170A7"/>
    <w:rsid w:val="002176AF"/>
    <w:rsid w:val="00217D52"/>
    <w:rsid w:val="00220B71"/>
    <w:rsid w:val="00225780"/>
    <w:rsid w:val="0022721F"/>
    <w:rsid w:val="00230ECE"/>
    <w:rsid w:val="00234316"/>
    <w:rsid w:val="002353DD"/>
    <w:rsid w:val="00241FAF"/>
    <w:rsid w:val="0024647E"/>
    <w:rsid w:val="00247DA8"/>
    <w:rsid w:val="00251432"/>
    <w:rsid w:val="002523A9"/>
    <w:rsid w:val="002543EB"/>
    <w:rsid w:val="00257158"/>
    <w:rsid w:val="002644AE"/>
    <w:rsid w:val="0027471E"/>
    <w:rsid w:val="0027641D"/>
    <w:rsid w:val="0028160C"/>
    <w:rsid w:val="0028230D"/>
    <w:rsid w:val="00283A39"/>
    <w:rsid w:val="00285D6D"/>
    <w:rsid w:val="002905FF"/>
    <w:rsid w:val="002A1EC9"/>
    <w:rsid w:val="002A388F"/>
    <w:rsid w:val="002A7FBD"/>
    <w:rsid w:val="002B1E17"/>
    <w:rsid w:val="002B2979"/>
    <w:rsid w:val="002B399D"/>
    <w:rsid w:val="002D3260"/>
    <w:rsid w:val="002D4849"/>
    <w:rsid w:val="002D5844"/>
    <w:rsid w:val="002D6311"/>
    <w:rsid w:val="002E31E6"/>
    <w:rsid w:val="002E39E2"/>
    <w:rsid w:val="002E453B"/>
    <w:rsid w:val="002E5198"/>
    <w:rsid w:val="002E770F"/>
    <w:rsid w:val="002E7EBC"/>
    <w:rsid w:val="002F10D1"/>
    <w:rsid w:val="002F302F"/>
    <w:rsid w:val="002F3610"/>
    <w:rsid w:val="002F6F33"/>
    <w:rsid w:val="00300B37"/>
    <w:rsid w:val="00301A32"/>
    <w:rsid w:val="00303AF0"/>
    <w:rsid w:val="003069DC"/>
    <w:rsid w:val="00312567"/>
    <w:rsid w:val="00314920"/>
    <w:rsid w:val="00315133"/>
    <w:rsid w:val="00320D5B"/>
    <w:rsid w:val="00321967"/>
    <w:rsid w:val="003364D3"/>
    <w:rsid w:val="00341703"/>
    <w:rsid w:val="00350873"/>
    <w:rsid w:val="0035458E"/>
    <w:rsid w:val="00366752"/>
    <w:rsid w:val="003717F6"/>
    <w:rsid w:val="00377CD3"/>
    <w:rsid w:val="00385E40"/>
    <w:rsid w:val="00386C51"/>
    <w:rsid w:val="00391C7B"/>
    <w:rsid w:val="003927CC"/>
    <w:rsid w:val="00396F6F"/>
    <w:rsid w:val="0039768B"/>
    <w:rsid w:val="003A2FCF"/>
    <w:rsid w:val="003A34B6"/>
    <w:rsid w:val="003B0FC9"/>
    <w:rsid w:val="003B1507"/>
    <w:rsid w:val="003B6E7F"/>
    <w:rsid w:val="003D172F"/>
    <w:rsid w:val="003D213E"/>
    <w:rsid w:val="003D6E2B"/>
    <w:rsid w:val="003E49BC"/>
    <w:rsid w:val="003F36A7"/>
    <w:rsid w:val="003F6702"/>
    <w:rsid w:val="00403B67"/>
    <w:rsid w:val="0040498E"/>
    <w:rsid w:val="00421B59"/>
    <w:rsid w:val="0042452A"/>
    <w:rsid w:val="00424B44"/>
    <w:rsid w:val="00427BF2"/>
    <w:rsid w:val="00434403"/>
    <w:rsid w:val="00440275"/>
    <w:rsid w:val="00441872"/>
    <w:rsid w:val="00445074"/>
    <w:rsid w:val="00445799"/>
    <w:rsid w:val="004459F2"/>
    <w:rsid w:val="00446E91"/>
    <w:rsid w:val="00456262"/>
    <w:rsid w:val="004563FF"/>
    <w:rsid w:val="00461F7B"/>
    <w:rsid w:val="0046458E"/>
    <w:rsid w:val="00465138"/>
    <w:rsid w:val="004777E7"/>
    <w:rsid w:val="00480B40"/>
    <w:rsid w:val="00480B58"/>
    <w:rsid w:val="004830DA"/>
    <w:rsid w:val="00491FAB"/>
    <w:rsid w:val="00495B30"/>
    <w:rsid w:val="0049704B"/>
    <w:rsid w:val="004A20B2"/>
    <w:rsid w:val="004B21EB"/>
    <w:rsid w:val="004B2432"/>
    <w:rsid w:val="004B4283"/>
    <w:rsid w:val="004C5422"/>
    <w:rsid w:val="004D1901"/>
    <w:rsid w:val="004D3038"/>
    <w:rsid w:val="004D4F95"/>
    <w:rsid w:val="004D655E"/>
    <w:rsid w:val="004E1CA7"/>
    <w:rsid w:val="004E6127"/>
    <w:rsid w:val="004E790B"/>
    <w:rsid w:val="004F0E3B"/>
    <w:rsid w:val="004F22C5"/>
    <w:rsid w:val="004F69E3"/>
    <w:rsid w:val="004F6AD8"/>
    <w:rsid w:val="004F6F89"/>
    <w:rsid w:val="004F720F"/>
    <w:rsid w:val="00502360"/>
    <w:rsid w:val="00505C07"/>
    <w:rsid w:val="0050630A"/>
    <w:rsid w:val="00506C89"/>
    <w:rsid w:val="005125E9"/>
    <w:rsid w:val="00512B8E"/>
    <w:rsid w:val="00513A55"/>
    <w:rsid w:val="0053735F"/>
    <w:rsid w:val="005411FC"/>
    <w:rsid w:val="00545A17"/>
    <w:rsid w:val="00545D2B"/>
    <w:rsid w:val="005719BD"/>
    <w:rsid w:val="00577871"/>
    <w:rsid w:val="00581A53"/>
    <w:rsid w:val="00582459"/>
    <w:rsid w:val="00583BC1"/>
    <w:rsid w:val="005841A4"/>
    <w:rsid w:val="00585E3D"/>
    <w:rsid w:val="005907C7"/>
    <w:rsid w:val="00593A10"/>
    <w:rsid w:val="005948D3"/>
    <w:rsid w:val="005A40ED"/>
    <w:rsid w:val="005A47E1"/>
    <w:rsid w:val="005B4C4F"/>
    <w:rsid w:val="005B5642"/>
    <w:rsid w:val="005B6F85"/>
    <w:rsid w:val="005C0412"/>
    <w:rsid w:val="005C09D5"/>
    <w:rsid w:val="005C1675"/>
    <w:rsid w:val="005C2268"/>
    <w:rsid w:val="005C498B"/>
    <w:rsid w:val="005D0174"/>
    <w:rsid w:val="005D2337"/>
    <w:rsid w:val="005D2A71"/>
    <w:rsid w:val="005E34D7"/>
    <w:rsid w:val="005E4A72"/>
    <w:rsid w:val="005E549E"/>
    <w:rsid w:val="005E5B92"/>
    <w:rsid w:val="005E7457"/>
    <w:rsid w:val="00603759"/>
    <w:rsid w:val="00613427"/>
    <w:rsid w:val="006152C3"/>
    <w:rsid w:val="00631DE4"/>
    <w:rsid w:val="00632609"/>
    <w:rsid w:val="00632828"/>
    <w:rsid w:val="00634EDC"/>
    <w:rsid w:val="0063697D"/>
    <w:rsid w:val="00637423"/>
    <w:rsid w:val="006403E6"/>
    <w:rsid w:val="006421A9"/>
    <w:rsid w:val="0065016A"/>
    <w:rsid w:val="006518CE"/>
    <w:rsid w:val="006521F1"/>
    <w:rsid w:val="00672072"/>
    <w:rsid w:val="0067532F"/>
    <w:rsid w:val="0068109E"/>
    <w:rsid w:val="00684FFE"/>
    <w:rsid w:val="00685AA1"/>
    <w:rsid w:val="006878FB"/>
    <w:rsid w:val="00687D3B"/>
    <w:rsid w:val="0069301F"/>
    <w:rsid w:val="00694FD6"/>
    <w:rsid w:val="00695908"/>
    <w:rsid w:val="006A16D8"/>
    <w:rsid w:val="006A2AB2"/>
    <w:rsid w:val="006A4BB9"/>
    <w:rsid w:val="006B171B"/>
    <w:rsid w:val="006B46BA"/>
    <w:rsid w:val="006B74FD"/>
    <w:rsid w:val="006C495B"/>
    <w:rsid w:val="006C5581"/>
    <w:rsid w:val="006C5AC9"/>
    <w:rsid w:val="006D0803"/>
    <w:rsid w:val="006D2332"/>
    <w:rsid w:val="006D3919"/>
    <w:rsid w:val="006D6761"/>
    <w:rsid w:val="006E1E5C"/>
    <w:rsid w:val="006E288A"/>
    <w:rsid w:val="006E2C85"/>
    <w:rsid w:val="006F09FD"/>
    <w:rsid w:val="006F2E70"/>
    <w:rsid w:val="006F63AE"/>
    <w:rsid w:val="007012CF"/>
    <w:rsid w:val="00702DD8"/>
    <w:rsid w:val="007048B5"/>
    <w:rsid w:val="007065EC"/>
    <w:rsid w:val="00706F0F"/>
    <w:rsid w:val="00707649"/>
    <w:rsid w:val="00707F3E"/>
    <w:rsid w:val="00710E87"/>
    <w:rsid w:val="00710F7B"/>
    <w:rsid w:val="00722867"/>
    <w:rsid w:val="00733635"/>
    <w:rsid w:val="0073765D"/>
    <w:rsid w:val="00756AE1"/>
    <w:rsid w:val="0075791F"/>
    <w:rsid w:val="00766B5C"/>
    <w:rsid w:val="00766F6A"/>
    <w:rsid w:val="00773B72"/>
    <w:rsid w:val="00775A18"/>
    <w:rsid w:val="00786EF4"/>
    <w:rsid w:val="007908D7"/>
    <w:rsid w:val="00795C97"/>
    <w:rsid w:val="007A46E0"/>
    <w:rsid w:val="007A4A03"/>
    <w:rsid w:val="007B1796"/>
    <w:rsid w:val="007B4C54"/>
    <w:rsid w:val="007B6338"/>
    <w:rsid w:val="007C3629"/>
    <w:rsid w:val="007C48A1"/>
    <w:rsid w:val="007D0B3B"/>
    <w:rsid w:val="007D0F70"/>
    <w:rsid w:val="007D3B26"/>
    <w:rsid w:val="007E127C"/>
    <w:rsid w:val="007E3111"/>
    <w:rsid w:val="007E7BFD"/>
    <w:rsid w:val="007F5097"/>
    <w:rsid w:val="007F50EF"/>
    <w:rsid w:val="00800D81"/>
    <w:rsid w:val="00802645"/>
    <w:rsid w:val="008037B3"/>
    <w:rsid w:val="00805426"/>
    <w:rsid w:val="008111C1"/>
    <w:rsid w:val="00821E49"/>
    <w:rsid w:val="008235F0"/>
    <w:rsid w:val="0082415F"/>
    <w:rsid w:val="00824B61"/>
    <w:rsid w:val="008263AA"/>
    <w:rsid w:val="00827B28"/>
    <w:rsid w:val="00830B5A"/>
    <w:rsid w:val="0084344F"/>
    <w:rsid w:val="00845A10"/>
    <w:rsid w:val="00851BB5"/>
    <w:rsid w:val="0085520A"/>
    <w:rsid w:val="00856DCE"/>
    <w:rsid w:val="00863E54"/>
    <w:rsid w:val="00864479"/>
    <w:rsid w:val="00875D6B"/>
    <w:rsid w:val="00876735"/>
    <w:rsid w:val="00880B7A"/>
    <w:rsid w:val="008814BD"/>
    <w:rsid w:val="00881FB3"/>
    <w:rsid w:val="00886475"/>
    <w:rsid w:val="00887BBB"/>
    <w:rsid w:val="00887CF9"/>
    <w:rsid w:val="00890BF4"/>
    <w:rsid w:val="008A50E6"/>
    <w:rsid w:val="008A78EA"/>
    <w:rsid w:val="008B3CFE"/>
    <w:rsid w:val="008B76FB"/>
    <w:rsid w:val="008C33A4"/>
    <w:rsid w:val="008D5B3D"/>
    <w:rsid w:val="008D6B24"/>
    <w:rsid w:val="008D6DF2"/>
    <w:rsid w:val="008D7125"/>
    <w:rsid w:val="008E34BE"/>
    <w:rsid w:val="008E3C10"/>
    <w:rsid w:val="008F250A"/>
    <w:rsid w:val="008F280D"/>
    <w:rsid w:val="008F55FE"/>
    <w:rsid w:val="0090182B"/>
    <w:rsid w:val="00902B0D"/>
    <w:rsid w:val="00906A76"/>
    <w:rsid w:val="00912195"/>
    <w:rsid w:val="00912324"/>
    <w:rsid w:val="00916460"/>
    <w:rsid w:val="00921192"/>
    <w:rsid w:val="00925750"/>
    <w:rsid w:val="009266BA"/>
    <w:rsid w:val="00930990"/>
    <w:rsid w:val="009364A2"/>
    <w:rsid w:val="00941FB7"/>
    <w:rsid w:val="00942029"/>
    <w:rsid w:val="0094344E"/>
    <w:rsid w:val="0094354E"/>
    <w:rsid w:val="0095477A"/>
    <w:rsid w:val="00957126"/>
    <w:rsid w:val="0096330C"/>
    <w:rsid w:val="00965358"/>
    <w:rsid w:val="00965F13"/>
    <w:rsid w:val="00965F76"/>
    <w:rsid w:val="00973229"/>
    <w:rsid w:val="00977C09"/>
    <w:rsid w:val="00981AC6"/>
    <w:rsid w:val="009825F5"/>
    <w:rsid w:val="00985F64"/>
    <w:rsid w:val="00987C18"/>
    <w:rsid w:val="0099352B"/>
    <w:rsid w:val="009A1866"/>
    <w:rsid w:val="009B2E54"/>
    <w:rsid w:val="009B47D9"/>
    <w:rsid w:val="009C7571"/>
    <w:rsid w:val="009C7BBE"/>
    <w:rsid w:val="009D359C"/>
    <w:rsid w:val="009D498F"/>
    <w:rsid w:val="009D6155"/>
    <w:rsid w:val="009E100C"/>
    <w:rsid w:val="009E2823"/>
    <w:rsid w:val="009E5AB5"/>
    <w:rsid w:val="009E6E27"/>
    <w:rsid w:val="009E7034"/>
    <w:rsid w:val="009F3D9A"/>
    <w:rsid w:val="009F60F5"/>
    <w:rsid w:val="009F66FF"/>
    <w:rsid w:val="00A01047"/>
    <w:rsid w:val="00A04CB2"/>
    <w:rsid w:val="00A22702"/>
    <w:rsid w:val="00A235D7"/>
    <w:rsid w:val="00A3112B"/>
    <w:rsid w:val="00A3169C"/>
    <w:rsid w:val="00A328A5"/>
    <w:rsid w:val="00A3599B"/>
    <w:rsid w:val="00A42572"/>
    <w:rsid w:val="00A443FB"/>
    <w:rsid w:val="00A46814"/>
    <w:rsid w:val="00A46856"/>
    <w:rsid w:val="00A52D4A"/>
    <w:rsid w:val="00A53B44"/>
    <w:rsid w:val="00A54D45"/>
    <w:rsid w:val="00A55CC1"/>
    <w:rsid w:val="00A57217"/>
    <w:rsid w:val="00A6767A"/>
    <w:rsid w:val="00A73A1C"/>
    <w:rsid w:val="00A74211"/>
    <w:rsid w:val="00A752D5"/>
    <w:rsid w:val="00A77DC8"/>
    <w:rsid w:val="00A809AE"/>
    <w:rsid w:val="00A83DE4"/>
    <w:rsid w:val="00A92806"/>
    <w:rsid w:val="00A9479D"/>
    <w:rsid w:val="00A94956"/>
    <w:rsid w:val="00A9675F"/>
    <w:rsid w:val="00AA158A"/>
    <w:rsid w:val="00AA3B3D"/>
    <w:rsid w:val="00AB41AC"/>
    <w:rsid w:val="00AB48E9"/>
    <w:rsid w:val="00AB5709"/>
    <w:rsid w:val="00AC31E0"/>
    <w:rsid w:val="00AC3301"/>
    <w:rsid w:val="00AC4A00"/>
    <w:rsid w:val="00AC4B2E"/>
    <w:rsid w:val="00AC53B4"/>
    <w:rsid w:val="00AC5DFF"/>
    <w:rsid w:val="00AE1344"/>
    <w:rsid w:val="00AE1754"/>
    <w:rsid w:val="00AE18EE"/>
    <w:rsid w:val="00AE20FB"/>
    <w:rsid w:val="00AE2B45"/>
    <w:rsid w:val="00AE3689"/>
    <w:rsid w:val="00AE5172"/>
    <w:rsid w:val="00AF2988"/>
    <w:rsid w:val="00B011CC"/>
    <w:rsid w:val="00B076CD"/>
    <w:rsid w:val="00B10A9D"/>
    <w:rsid w:val="00B13607"/>
    <w:rsid w:val="00B139BD"/>
    <w:rsid w:val="00B15258"/>
    <w:rsid w:val="00B157DF"/>
    <w:rsid w:val="00B16008"/>
    <w:rsid w:val="00B16EB0"/>
    <w:rsid w:val="00B217BB"/>
    <w:rsid w:val="00B2786C"/>
    <w:rsid w:val="00B27B7C"/>
    <w:rsid w:val="00B309FC"/>
    <w:rsid w:val="00B36649"/>
    <w:rsid w:val="00B36949"/>
    <w:rsid w:val="00B416EB"/>
    <w:rsid w:val="00B427E7"/>
    <w:rsid w:val="00B43BE6"/>
    <w:rsid w:val="00B51BC0"/>
    <w:rsid w:val="00B57079"/>
    <w:rsid w:val="00B61503"/>
    <w:rsid w:val="00B62EF3"/>
    <w:rsid w:val="00B6482F"/>
    <w:rsid w:val="00B663AE"/>
    <w:rsid w:val="00B67B4B"/>
    <w:rsid w:val="00B842B8"/>
    <w:rsid w:val="00B957F5"/>
    <w:rsid w:val="00BA3EEE"/>
    <w:rsid w:val="00BA4224"/>
    <w:rsid w:val="00BA6EF4"/>
    <w:rsid w:val="00BB0A53"/>
    <w:rsid w:val="00BB579D"/>
    <w:rsid w:val="00BC1CA7"/>
    <w:rsid w:val="00BD019C"/>
    <w:rsid w:val="00BD474A"/>
    <w:rsid w:val="00BD4F0F"/>
    <w:rsid w:val="00BE0B55"/>
    <w:rsid w:val="00BE4484"/>
    <w:rsid w:val="00BE5705"/>
    <w:rsid w:val="00BF0436"/>
    <w:rsid w:val="00BF136D"/>
    <w:rsid w:val="00BF1BB3"/>
    <w:rsid w:val="00C04161"/>
    <w:rsid w:val="00C10201"/>
    <w:rsid w:val="00C106D5"/>
    <w:rsid w:val="00C10878"/>
    <w:rsid w:val="00C15F0A"/>
    <w:rsid w:val="00C20487"/>
    <w:rsid w:val="00C21FF1"/>
    <w:rsid w:val="00C25EAB"/>
    <w:rsid w:val="00C36411"/>
    <w:rsid w:val="00C41CD9"/>
    <w:rsid w:val="00C45E08"/>
    <w:rsid w:val="00C465F3"/>
    <w:rsid w:val="00C517C4"/>
    <w:rsid w:val="00C51953"/>
    <w:rsid w:val="00C561F7"/>
    <w:rsid w:val="00C61716"/>
    <w:rsid w:val="00C71FBA"/>
    <w:rsid w:val="00C76227"/>
    <w:rsid w:val="00C83279"/>
    <w:rsid w:val="00C864FA"/>
    <w:rsid w:val="00C910A3"/>
    <w:rsid w:val="00C952E4"/>
    <w:rsid w:val="00CA4113"/>
    <w:rsid w:val="00CA6267"/>
    <w:rsid w:val="00CB3E93"/>
    <w:rsid w:val="00CB6322"/>
    <w:rsid w:val="00CD1563"/>
    <w:rsid w:val="00CD4AAC"/>
    <w:rsid w:val="00CD63E2"/>
    <w:rsid w:val="00CD6CC3"/>
    <w:rsid w:val="00CE6CA5"/>
    <w:rsid w:val="00CF1543"/>
    <w:rsid w:val="00D0573E"/>
    <w:rsid w:val="00D06343"/>
    <w:rsid w:val="00D11CB7"/>
    <w:rsid w:val="00D13652"/>
    <w:rsid w:val="00D157DB"/>
    <w:rsid w:val="00D2162E"/>
    <w:rsid w:val="00D24DE9"/>
    <w:rsid w:val="00D31B2F"/>
    <w:rsid w:val="00D35811"/>
    <w:rsid w:val="00D54EAA"/>
    <w:rsid w:val="00D55DFB"/>
    <w:rsid w:val="00D63DB2"/>
    <w:rsid w:val="00D73332"/>
    <w:rsid w:val="00D7369A"/>
    <w:rsid w:val="00D74F81"/>
    <w:rsid w:val="00D77B16"/>
    <w:rsid w:val="00D8031C"/>
    <w:rsid w:val="00D8155F"/>
    <w:rsid w:val="00D8205E"/>
    <w:rsid w:val="00D82935"/>
    <w:rsid w:val="00D84CB2"/>
    <w:rsid w:val="00D9683A"/>
    <w:rsid w:val="00DA4597"/>
    <w:rsid w:val="00DA558C"/>
    <w:rsid w:val="00DB3A7F"/>
    <w:rsid w:val="00DB738D"/>
    <w:rsid w:val="00DC26F5"/>
    <w:rsid w:val="00DC3203"/>
    <w:rsid w:val="00DC65A0"/>
    <w:rsid w:val="00DC6C3B"/>
    <w:rsid w:val="00DD005A"/>
    <w:rsid w:val="00DD4ABC"/>
    <w:rsid w:val="00DD71E4"/>
    <w:rsid w:val="00DF2114"/>
    <w:rsid w:val="00DF2DA9"/>
    <w:rsid w:val="00DF3EB7"/>
    <w:rsid w:val="00DF496F"/>
    <w:rsid w:val="00DF7251"/>
    <w:rsid w:val="00DF7B41"/>
    <w:rsid w:val="00E01917"/>
    <w:rsid w:val="00E02097"/>
    <w:rsid w:val="00E10449"/>
    <w:rsid w:val="00E27640"/>
    <w:rsid w:val="00E327BF"/>
    <w:rsid w:val="00E33897"/>
    <w:rsid w:val="00E36113"/>
    <w:rsid w:val="00E366B4"/>
    <w:rsid w:val="00E37A54"/>
    <w:rsid w:val="00E4080E"/>
    <w:rsid w:val="00E415CA"/>
    <w:rsid w:val="00E45C59"/>
    <w:rsid w:val="00E512B0"/>
    <w:rsid w:val="00E52698"/>
    <w:rsid w:val="00E54D92"/>
    <w:rsid w:val="00E5723A"/>
    <w:rsid w:val="00E67C61"/>
    <w:rsid w:val="00E71A98"/>
    <w:rsid w:val="00E76576"/>
    <w:rsid w:val="00E773C8"/>
    <w:rsid w:val="00E77876"/>
    <w:rsid w:val="00E81BC7"/>
    <w:rsid w:val="00E94C28"/>
    <w:rsid w:val="00E96273"/>
    <w:rsid w:val="00EA15DE"/>
    <w:rsid w:val="00EB41B2"/>
    <w:rsid w:val="00EB623E"/>
    <w:rsid w:val="00EC668E"/>
    <w:rsid w:val="00ED4F22"/>
    <w:rsid w:val="00ED5337"/>
    <w:rsid w:val="00EE3550"/>
    <w:rsid w:val="00EE4381"/>
    <w:rsid w:val="00EF2363"/>
    <w:rsid w:val="00F03AA6"/>
    <w:rsid w:val="00F12DF2"/>
    <w:rsid w:val="00F14A0E"/>
    <w:rsid w:val="00F15B13"/>
    <w:rsid w:val="00F22ACC"/>
    <w:rsid w:val="00F236BC"/>
    <w:rsid w:val="00F23812"/>
    <w:rsid w:val="00F2451D"/>
    <w:rsid w:val="00F25160"/>
    <w:rsid w:val="00F349E0"/>
    <w:rsid w:val="00F44A29"/>
    <w:rsid w:val="00F45B40"/>
    <w:rsid w:val="00F45BDF"/>
    <w:rsid w:val="00F5333A"/>
    <w:rsid w:val="00F558C3"/>
    <w:rsid w:val="00F56ED9"/>
    <w:rsid w:val="00F57C47"/>
    <w:rsid w:val="00F57E56"/>
    <w:rsid w:val="00F64EF5"/>
    <w:rsid w:val="00F67F71"/>
    <w:rsid w:val="00F73F96"/>
    <w:rsid w:val="00F7457E"/>
    <w:rsid w:val="00F86E45"/>
    <w:rsid w:val="00F8737C"/>
    <w:rsid w:val="00F90AA7"/>
    <w:rsid w:val="00F913E1"/>
    <w:rsid w:val="00F92180"/>
    <w:rsid w:val="00FA0433"/>
    <w:rsid w:val="00FA1B73"/>
    <w:rsid w:val="00FB4B54"/>
    <w:rsid w:val="00FB71F6"/>
    <w:rsid w:val="00FB7D47"/>
    <w:rsid w:val="00FD357B"/>
    <w:rsid w:val="00FD5B25"/>
    <w:rsid w:val="00FD76D5"/>
    <w:rsid w:val="00FE3598"/>
    <w:rsid w:val="00FE6809"/>
    <w:rsid w:val="00FF10C2"/>
    <w:rsid w:val="00FF70F9"/>
    <w:rsid w:val="00FF7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A2191F"/>
  <w15:chartTrackingRefBased/>
  <w15:docId w15:val="{C26D8DE1-AEF0-4699-B26C-986B08393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36649"/>
    <w:pPr>
      <w:jc w:val="both"/>
    </w:pPr>
    <w:rPr>
      <w:rFonts w:asciiTheme="minorHAnsi" w:hAnsiTheme="minorHAnsi" w:cstheme="minorHAnsi"/>
      <w:sz w:val="24"/>
      <w:szCs w:val="24"/>
      <w:lang w:val="sr-Latn-CS" w:eastAsia="sr-Latn-CS"/>
    </w:rPr>
  </w:style>
  <w:style w:type="paragraph" w:styleId="Heading1">
    <w:name w:val="heading 1"/>
    <w:basedOn w:val="Normal"/>
    <w:next w:val="Normal"/>
    <w:link w:val="Heading1Char"/>
    <w:qFormat/>
    <w:rsid w:val="00314920"/>
    <w:pPr>
      <w:keepNext/>
      <w:spacing w:before="240" w:after="60"/>
      <w:jc w:val="center"/>
      <w:outlineLvl w:val="0"/>
    </w:pPr>
    <w:rPr>
      <w:b/>
      <w:bCs/>
      <w:color w:val="FF0000"/>
      <w:kern w:val="32"/>
      <w:sz w:val="4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6C495B"/>
    <w:pPr>
      <w:keepNext/>
      <w:spacing w:before="240" w:after="60"/>
      <w:jc w:val="center"/>
      <w:outlineLvl w:val="1"/>
    </w:pPr>
    <w:rPr>
      <w:b/>
      <w:bCs/>
      <w:sz w:val="40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6C495B"/>
    <w:pPr>
      <w:keepNext/>
      <w:spacing w:before="240" w:after="60"/>
      <w:jc w:val="center"/>
      <w:outlineLvl w:val="2"/>
    </w:pPr>
    <w:rPr>
      <w:b/>
      <w:bCs/>
      <w:color w:val="000000" w:themeColor="text1"/>
      <w:sz w:val="32"/>
      <w:szCs w:val="32"/>
    </w:rPr>
  </w:style>
  <w:style w:type="paragraph" w:styleId="Heading4">
    <w:name w:val="heading 4"/>
    <w:basedOn w:val="Normal"/>
    <w:next w:val="Normal"/>
    <w:link w:val="Heading4Char"/>
    <w:unhideWhenUsed/>
    <w:qFormat/>
    <w:rsid w:val="00AE1344"/>
    <w:pPr>
      <w:keepNext/>
      <w:keepLines/>
      <w:spacing w:before="40"/>
      <w:jc w:val="left"/>
      <w:outlineLvl w:val="3"/>
    </w:pPr>
    <w:rPr>
      <w:rFonts w:asciiTheme="majorHAnsi" w:eastAsiaTheme="majorEastAsia" w:hAnsiTheme="majorHAnsi" w:cstheme="majorBidi"/>
      <w:i/>
      <w:iCs/>
      <w:color w:val="FF0000"/>
      <w:sz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2170A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22F4"/>
    <w:pPr>
      <w:tabs>
        <w:tab w:val="center" w:pos="4535"/>
        <w:tab w:val="right" w:pos="9071"/>
      </w:tabs>
    </w:pPr>
  </w:style>
  <w:style w:type="paragraph" w:styleId="Footer">
    <w:name w:val="footer"/>
    <w:basedOn w:val="Normal"/>
    <w:rsid w:val="000C22F4"/>
    <w:pPr>
      <w:tabs>
        <w:tab w:val="center" w:pos="4535"/>
        <w:tab w:val="right" w:pos="9071"/>
      </w:tabs>
    </w:pPr>
  </w:style>
  <w:style w:type="character" w:styleId="PageNumber">
    <w:name w:val="page number"/>
    <w:basedOn w:val="DefaultParagraphFont"/>
    <w:rsid w:val="000C22F4"/>
  </w:style>
  <w:style w:type="paragraph" w:styleId="NormalWeb">
    <w:name w:val="Normal (Web)"/>
    <w:basedOn w:val="Normal"/>
    <w:uiPriority w:val="99"/>
    <w:unhideWhenUsed/>
    <w:rsid w:val="00632609"/>
    <w:pPr>
      <w:spacing w:before="100" w:beforeAutospacing="1" w:after="100" w:afterAutospacing="1"/>
    </w:pPr>
    <w:rPr>
      <w:lang w:val="sr-Latn-RS" w:eastAsia="sr-Latn-RS"/>
    </w:rPr>
  </w:style>
  <w:style w:type="character" w:styleId="Strong">
    <w:name w:val="Strong"/>
    <w:uiPriority w:val="22"/>
    <w:qFormat/>
    <w:rsid w:val="00632609"/>
    <w:rPr>
      <w:b/>
      <w:bCs/>
    </w:rPr>
  </w:style>
  <w:style w:type="character" w:customStyle="1" w:styleId="style151">
    <w:name w:val="style151"/>
    <w:rsid w:val="00AC53B4"/>
    <w:rPr>
      <w:color w:val="000000"/>
    </w:rPr>
  </w:style>
  <w:style w:type="character" w:customStyle="1" w:styleId="style291">
    <w:name w:val="style291"/>
    <w:rsid w:val="00AC53B4"/>
    <w:rPr>
      <w:sz w:val="17"/>
      <w:szCs w:val="17"/>
    </w:rPr>
  </w:style>
  <w:style w:type="paragraph" w:styleId="BalloonText">
    <w:name w:val="Balloon Text"/>
    <w:basedOn w:val="Normal"/>
    <w:link w:val="BalloonTextChar"/>
    <w:rsid w:val="00F558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558C3"/>
    <w:rPr>
      <w:rFonts w:ascii="Tahoma" w:hAnsi="Tahoma" w:cs="Tahoma"/>
      <w:sz w:val="16"/>
      <w:szCs w:val="16"/>
      <w:lang w:val="sr-Latn-CS" w:eastAsia="sr-Latn-CS"/>
    </w:rPr>
  </w:style>
  <w:style w:type="paragraph" w:styleId="ListParagraph">
    <w:name w:val="List Paragraph"/>
    <w:basedOn w:val="Normal"/>
    <w:uiPriority w:val="1"/>
    <w:qFormat/>
    <w:rsid w:val="00F86E45"/>
    <w:pPr>
      <w:numPr>
        <w:ilvl w:val="1"/>
        <w:numId w:val="18"/>
      </w:numPr>
      <w:spacing w:after="160" w:line="259" w:lineRule="auto"/>
      <w:ind w:left="567"/>
      <w:contextualSpacing/>
    </w:pPr>
    <w:rPr>
      <w:rFonts w:eastAsia="Calibri"/>
      <w:lang w:val="sr-Latn-RS" w:eastAsia="en-US"/>
    </w:rPr>
  </w:style>
  <w:style w:type="table" w:styleId="TableGrid">
    <w:name w:val="Table Grid"/>
    <w:basedOn w:val="TableNormal"/>
    <w:uiPriority w:val="39"/>
    <w:rsid w:val="00766F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8A50E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 w:eastAsia="en-US"/>
    </w:rPr>
  </w:style>
  <w:style w:type="paragraph" w:customStyle="1" w:styleId="paragraph">
    <w:name w:val="paragraph"/>
    <w:basedOn w:val="Normal"/>
    <w:rsid w:val="00465138"/>
    <w:pPr>
      <w:spacing w:before="100" w:beforeAutospacing="1" w:after="100" w:afterAutospacing="1"/>
    </w:pPr>
    <w:rPr>
      <w:lang w:val="sr-Latn-RS" w:eastAsia="sr-Latn-RS"/>
    </w:rPr>
  </w:style>
  <w:style w:type="character" w:customStyle="1" w:styleId="eop">
    <w:name w:val="eop"/>
    <w:rsid w:val="00465138"/>
  </w:style>
  <w:style w:type="character" w:customStyle="1" w:styleId="normaltextrun">
    <w:name w:val="normaltextrun"/>
    <w:rsid w:val="00465138"/>
  </w:style>
  <w:style w:type="character" w:customStyle="1" w:styleId="apple-converted-space">
    <w:name w:val="apple-converted-space"/>
    <w:rsid w:val="00465138"/>
  </w:style>
  <w:style w:type="paragraph" w:customStyle="1" w:styleId="NoSpacing1">
    <w:name w:val="No Spacing1"/>
    <w:next w:val="NoSpacing"/>
    <w:uiPriority w:val="1"/>
    <w:qFormat/>
    <w:rsid w:val="00E54D92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uiPriority w:val="1"/>
    <w:rsid w:val="00E54D92"/>
    <w:rPr>
      <w:rFonts w:eastAsia="Times New Roman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E54D9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54D92"/>
    <w:rPr>
      <w:sz w:val="24"/>
      <w:szCs w:val="24"/>
      <w:lang w:val="sr-Latn-CS" w:eastAsia="sr-Latn-CS"/>
    </w:rPr>
  </w:style>
  <w:style w:type="table" w:customStyle="1" w:styleId="TableGrid2">
    <w:name w:val="Table Grid2"/>
    <w:basedOn w:val="TableNormal"/>
    <w:next w:val="TableGrid"/>
    <w:uiPriority w:val="39"/>
    <w:rsid w:val="00F45BD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14920"/>
    <w:rPr>
      <w:rFonts w:asciiTheme="minorHAnsi" w:hAnsiTheme="minorHAnsi" w:cstheme="minorHAnsi"/>
      <w:b/>
      <w:bCs/>
      <w:color w:val="FF0000"/>
      <w:kern w:val="32"/>
      <w:sz w:val="48"/>
      <w:szCs w:val="32"/>
      <w:lang w:val="sr-Latn-CS" w:eastAsia="sr-Latn-CS"/>
    </w:rPr>
  </w:style>
  <w:style w:type="character" w:customStyle="1" w:styleId="Heading2Char">
    <w:name w:val="Heading 2 Char"/>
    <w:link w:val="Heading2"/>
    <w:rsid w:val="006C495B"/>
    <w:rPr>
      <w:rFonts w:asciiTheme="minorHAnsi" w:hAnsiTheme="minorHAnsi" w:cstheme="minorHAnsi"/>
      <w:b/>
      <w:bCs/>
      <w:sz w:val="40"/>
      <w:szCs w:val="28"/>
      <w:lang w:val="sr-Latn-CS" w:eastAsia="sr-Latn-CS"/>
    </w:rPr>
  </w:style>
  <w:style w:type="character" w:customStyle="1" w:styleId="Heading3Char">
    <w:name w:val="Heading 3 Char"/>
    <w:link w:val="Heading3"/>
    <w:rsid w:val="006C495B"/>
    <w:rPr>
      <w:rFonts w:asciiTheme="minorHAnsi" w:hAnsiTheme="minorHAnsi" w:cstheme="minorHAnsi"/>
      <w:b/>
      <w:bCs/>
      <w:color w:val="000000" w:themeColor="text1"/>
      <w:sz w:val="32"/>
      <w:szCs w:val="32"/>
      <w:lang w:val="sr-Latn-CS" w:eastAsia="sr-Latn-CS"/>
    </w:rPr>
  </w:style>
  <w:style w:type="paragraph" w:customStyle="1" w:styleId="Heading2-POS">
    <w:name w:val="Heading 2-POS"/>
    <w:basedOn w:val="Normal"/>
    <w:link w:val="Heading2-POSChar"/>
    <w:qFormat/>
    <w:rsid w:val="0050630A"/>
    <w:pPr>
      <w:keepNext/>
      <w:keepLines/>
      <w:numPr>
        <w:ilvl w:val="1"/>
        <w:numId w:val="1"/>
      </w:numPr>
      <w:spacing w:before="240" w:after="160" w:line="259" w:lineRule="auto"/>
      <w:outlineLvl w:val="0"/>
    </w:pPr>
    <w:rPr>
      <w:rFonts w:ascii="Calibri Light" w:hAnsi="Calibri Light"/>
      <w:color w:val="2E74B5"/>
      <w:sz w:val="32"/>
      <w:szCs w:val="32"/>
      <w:lang w:val="sr-Latn-RS" w:eastAsia="en-US"/>
    </w:rPr>
  </w:style>
  <w:style w:type="character" w:styleId="CommentReference">
    <w:name w:val="annotation reference"/>
    <w:rsid w:val="001126CF"/>
    <w:rPr>
      <w:sz w:val="16"/>
      <w:szCs w:val="16"/>
    </w:rPr>
  </w:style>
  <w:style w:type="character" w:customStyle="1" w:styleId="Heading2-POSChar">
    <w:name w:val="Heading 2-POS Char"/>
    <w:link w:val="Heading2-POS"/>
    <w:rsid w:val="0050630A"/>
    <w:rPr>
      <w:rFonts w:ascii="Calibri Light" w:hAnsi="Calibri Light"/>
      <w:color w:val="2E74B5"/>
      <w:sz w:val="32"/>
      <w:szCs w:val="32"/>
      <w:lang w:val="sr-Latn-RS"/>
    </w:rPr>
  </w:style>
  <w:style w:type="paragraph" w:styleId="CommentText">
    <w:name w:val="annotation text"/>
    <w:basedOn w:val="Normal"/>
    <w:link w:val="CommentTextChar"/>
    <w:rsid w:val="001126CF"/>
    <w:rPr>
      <w:sz w:val="20"/>
      <w:szCs w:val="20"/>
    </w:rPr>
  </w:style>
  <w:style w:type="character" w:customStyle="1" w:styleId="CommentTextChar">
    <w:name w:val="Comment Text Char"/>
    <w:link w:val="CommentText"/>
    <w:rsid w:val="001126CF"/>
    <w:rPr>
      <w:lang w:val="sr-Latn-CS" w:eastAsia="sr-Latn-CS"/>
    </w:rPr>
  </w:style>
  <w:style w:type="paragraph" w:styleId="CommentSubject">
    <w:name w:val="annotation subject"/>
    <w:basedOn w:val="CommentText"/>
    <w:next w:val="CommentText"/>
    <w:link w:val="CommentSubjectChar"/>
    <w:rsid w:val="001126CF"/>
    <w:rPr>
      <w:b/>
      <w:bCs/>
    </w:rPr>
  </w:style>
  <w:style w:type="character" w:customStyle="1" w:styleId="CommentSubjectChar">
    <w:name w:val="Comment Subject Char"/>
    <w:link w:val="CommentSubject"/>
    <w:rsid w:val="001126CF"/>
    <w:rPr>
      <w:b/>
      <w:bCs/>
      <w:lang w:val="sr-Latn-CS" w:eastAsia="sr-Latn-CS"/>
    </w:rPr>
  </w:style>
  <w:style w:type="table" w:styleId="TableGrid8">
    <w:name w:val="Table Grid 8"/>
    <w:basedOn w:val="TableNormal"/>
    <w:rsid w:val="00461F7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uiPriority w:val="99"/>
    <w:unhideWhenUsed/>
    <w:rsid w:val="008026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D74F81"/>
    <w:pPr>
      <w:spacing w:after="120" w:line="276" w:lineRule="auto"/>
    </w:pPr>
    <w:rPr>
      <w:rFonts w:eastAsiaTheme="minorHAnsi" w:cstheme="minorBidi"/>
      <w:szCs w:val="22"/>
      <w:lang w:val="sr-Latn-RS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D74F81"/>
    <w:rPr>
      <w:rFonts w:asciiTheme="minorHAnsi" w:eastAsiaTheme="minorHAnsi" w:hAnsiTheme="minorHAnsi" w:cstheme="minorBidi"/>
      <w:sz w:val="24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rsid w:val="00AE1344"/>
    <w:rPr>
      <w:rFonts w:asciiTheme="majorHAnsi" w:eastAsiaTheme="majorEastAsia" w:hAnsiTheme="majorHAnsi" w:cstheme="majorBidi"/>
      <w:i/>
      <w:iCs/>
      <w:color w:val="FF0000"/>
      <w:sz w:val="28"/>
      <w:szCs w:val="24"/>
      <w:lang w:val="sr-Latn-CS" w:eastAsia="sr-Latn-CS"/>
    </w:rPr>
  </w:style>
  <w:style w:type="character" w:customStyle="1" w:styleId="Heading5Char">
    <w:name w:val="Heading 5 Char"/>
    <w:basedOn w:val="DefaultParagraphFont"/>
    <w:link w:val="Heading5"/>
    <w:rsid w:val="002170A7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sr-Latn-CS" w:eastAsia="sr-Latn-CS"/>
    </w:rPr>
  </w:style>
  <w:style w:type="paragraph" w:styleId="ListBullet">
    <w:name w:val="List Bullet"/>
    <w:basedOn w:val="Normal"/>
    <w:rsid w:val="002170A7"/>
    <w:pPr>
      <w:numPr>
        <w:numId w:val="16"/>
      </w:numPr>
      <w:contextualSpacing/>
    </w:pPr>
  </w:style>
  <w:style w:type="paragraph" w:styleId="ListNumber">
    <w:name w:val="List Number"/>
    <w:basedOn w:val="Normal"/>
    <w:rsid w:val="002170A7"/>
    <w:pPr>
      <w:numPr>
        <w:numId w:val="17"/>
      </w:numPr>
      <w:contextualSpacing/>
    </w:pPr>
  </w:style>
  <w:style w:type="numbering" w:customStyle="1" w:styleId="StylePicturebulletedSymbolsymbolComplexBodyCalibri">
    <w:name w:val="Style Picture bulleted Symbol (symbol) (Complex) +Body (Calibri)..."/>
    <w:basedOn w:val="NoList"/>
    <w:rsid w:val="00AA158A"/>
    <w:pPr>
      <w:numPr>
        <w:numId w:val="19"/>
      </w:numPr>
    </w:pPr>
  </w:style>
  <w:style w:type="paragraph" w:styleId="Title">
    <w:name w:val="Title"/>
    <w:basedOn w:val="Normal"/>
    <w:next w:val="Normal"/>
    <w:link w:val="TitleChar"/>
    <w:qFormat/>
    <w:rsid w:val="001E1DB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1E1DBF"/>
    <w:rPr>
      <w:rFonts w:asciiTheme="majorHAnsi" w:eastAsiaTheme="majorEastAsia" w:hAnsiTheme="majorHAnsi" w:cstheme="majorBidi"/>
      <w:spacing w:val="-10"/>
      <w:kern w:val="28"/>
      <w:sz w:val="56"/>
      <w:szCs w:val="56"/>
      <w:lang w:val="sr-Latn-CS" w:eastAsia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586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4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28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348660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9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2189">
                  <w:marLeft w:val="0"/>
                  <w:marRight w:val="0"/>
                  <w:marTop w:val="0"/>
                  <w:marBottom w:val="44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373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28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19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436324">
                  <w:marLeft w:val="0"/>
                  <w:marRight w:val="0"/>
                  <w:marTop w:val="0"/>
                  <w:marBottom w:val="44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382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89568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7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78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76208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7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1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38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8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44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931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212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621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5634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2096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7769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55160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2715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2534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8874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537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723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846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34164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6296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0727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5042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283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91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87731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78154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3040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0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1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'1.0' encoding='UTF-8' standalone='yes'?>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3.xml.rels><?xml version='1.0' encoding='UTF-8' standalone='yes'?>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D74ED2-E5A6-485B-9D10-1D1E21C96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4</Words>
  <Characters>27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Positive</Company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an</dc:creator>
  <cp:keywords/>
  <cp:lastModifiedBy>Djordje Medakovic</cp:lastModifiedBy>
  <cp:revision>25</cp:revision>
  <cp:lastPrinted>2021-12-01T12:18:00Z</cp:lastPrinted>
  <dcterms:created xsi:type="dcterms:W3CDTF">2024-05-04T02:01:00Z</dcterms:created>
  <dcterms:modified xsi:type="dcterms:W3CDTF">2024-06-21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df2598e-17c8-4733-bc0d-01baccdb4215_Enabled">
    <vt:lpwstr>True</vt:lpwstr>
  </property>
  <property fmtid="{D5CDD505-2E9C-101B-9397-08002B2CF9AE}" pid="3" name="MSIP_Label_9df2598e-17c8-4733-bc0d-01baccdb4215_SiteId">
    <vt:lpwstr>62b0b64c-4b5b-4598-88fe-9ca216c567d2</vt:lpwstr>
  </property>
  <property fmtid="{D5CDD505-2E9C-101B-9397-08002B2CF9AE}" pid="4" name="MSIP_Label_9df2598e-17c8-4733-bc0d-01baccdb4215_Owner">
    <vt:lpwstr>milosavljevic@positive.rs</vt:lpwstr>
  </property>
  <property fmtid="{D5CDD505-2E9C-101B-9397-08002B2CF9AE}" pid="5" name="MSIP_Label_9df2598e-17c8-4733-bc0d-01baccdb4215_SetDate">
    <vt:lpwstr>2018-10-08T07:01:08.6328934Z</vt:lpwstr>
  </property>
  <property fmtid="{D5CDD505-2E9C-101B-9397-08002B2CF9AE}" pid="6" name="MSIP_Label_9df2598e-17c8-4733-bc0d-01baccdb4215_Name">
    <vt:lpwstr>General</vt:lpwstr>
  </property>
  <property fmtid="{D5CDD505-2E9C-101B-9397-08002B2CF9AE}" pid="7" name="MSIP_Label_9df2598e-17c8-4733-bc0d-01baccdb4215_Application">
    <vt:lpwstr>Microsoft Azure Information Protection</vt:lpwstr>
  </property>
  <property fmtid="{D5CDD505-2E9C-101B-9397-08002B2CF9AE}" pid="8" name="MSIP_Label_9df2598e-17c8-4733-bc0d-01baccdb4215_Extended_MSFT_Method">
    <vt:lpwstr>Automatic</vt:lpwstr>
  </property>
  <property fmtid="{D5CDD505-2E9C-101B-9397-08002B2CF9AE}" pid="9" name="Sensitivity">
    <vt:lpwstr>General</vt:lpwstr>
  </property>
</Properties>
</file>